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07AE9F" w14:textId="76609F77" w:rsidR="004A5A90" w:rsidRPr="00106E34" w:rsidRDefault="004A5A90" w:rsidP="00CB258E">
      <w:pPr>
        <w:spacing w:after="0" w:line="240" w:lineRule="auto"/>
        <w:jc w:val="center"/>
        <w:rPr>
          <w:rFonts w:ascii="Calibri" w:eastAsia="DengXian" w:hAnsi="Calibri" w:cs="Times New Roman"/>
          <w:b/>
          <w:bCs/>
          <w:lang w:val="en-GB" w:eastAsia="zh-CN"/>
        </w:rPr>
      </w:pPr>
      <w:bookmarkStart w:id="0" w:name="_GoBack"/>
      <w:bookmarkEnd w:id="0"/>
      <w:r w:rsidRPr="00106E34">
        <w:rPr>
          <w:noProof/>
          <w:lang w:val="en-GB" w:eastAsia="en-GB"/>
        </w:rPr>
        <w:drawing>
          <wp:anchor distT="0" distB="0" distL="114300" distR="114300" simplePos="0" relativeHeight="251658240" behindDoc="0" locked="0" layoutInCell="1" allowOverlap="1" wp14:anchorId="3007446E" wp14:editId="15DE02AC">
            <wp:simplePos x="0" y="0"/>
            <wp:positionH relativeFrom="margin">
              <wp:posOffset>-271780</wp:posOffset>
            </wp:positionH>
            <wp:positionV relativeFrom="paragraph">
              <wp:posOffset>31750</wp:posOffset>
            </wp:positionV>
            <wp:extent cx="6487795" cy="742950"/>
            <wp:effectExtent l="0" t="0" r="8255" b="0"/>
            <wp:wrapSquare wrapText="bothSides"/>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87795" cy="742950"/>
                    </a:xfrm>
                    <a:prstGeom prst="rect">
                      <a:avLst/>
                    </a:prstGeom>
                    <a:noFill/>
                  </pic:spPr>
                </pic:pic>
              </a:graphicData>
            </a:graphic>
            <wp14:sizeRelH relativeFrom="margin">
              <wp14:pctWidth>0</wp14:pctWidth>
            </wp14:sizeRelH>
            <wp14:sizeRelV relativeFrom="margin">
              <wp14:pctHeight>0</wp14:pctHeight>
            </wp14:sizeRelV>
          </wp:anchor>
        </w:drawing>
      </w:r>
    </w:p>
    <w:p w14:paraId="02CE48B2" w14:textId="5FA0C039" w:rsidR="00A90BBB" w:rsidRPr="00106E34" w:rsidRDefault="00CB258E" w:rsidP="002E593A">
      <w:pPr>
        <w:spacing w:after="0" w:line="240" w:lineRule="auto"/>
        <w:jc w:val="center"/>
        <w:rPr>
          <w:rFonts w:ascii="Times New Roman" w:eastAsia="MS Mincho" w:hAnsi="Times New Roman" w:cs="Times New Roman"/>
          <w:b/>
          <w:bCs/>
          <w:lang w:val="en-US"/>
        </w:rPr>
      </w:pPr>
      <w:r w:rsidRPr="00106E34">
        <w:rPr>
          <w:rFonts w:ascii="Times New Roman" w:eastAsiaTheme="minorEastAsia" w:hAnsi="Times New Roman" w:cs="Times New Roman"/>
          <w:b/>
          <w:lang w:val="en-US"/>
        </w:rPr>
        <w:t>Women Enabled International</w:t>
      </w:r>
      <w:r w:rsidR="000309F3" w:rsidRPr="00106E34">
        <w:rPr>
          <w:rFonts w:ascii="Times New Roman" w:eastAsiaTheme="minorEastAsia" w:hAnsi="Times New Roman" w:cs="Times New Roman"/>
          <w:b/>
          <w:lang w:val="en-US"/>
        </w:rPr>
        <w:t xml:space="preserve"> – Statement </w:t>
      </w:r>
      <w:bookmarkStart w:id="1" w:name="_Hlk66443753"/>
      <w:r w:rsidR="000309F3" w:rsidRPr="00106E34">
        <w:rPr>
          <w:rFonts w:ascii="Times New Roman" w:eastAsiaTheme="minorEastAsia" w:hAnsi="Times New Roman" w:cs="Times New Roman"/>
          <w:b/>
          <w:lang w:val="en-US"/>
        </w:rPr>
        <w:t xml:space="preserve">on the </w:t>
      </w:r>
      <w:bookmarkEnd w:id="1"/>
      <w:r w:rsidR="002E593A" w:rsidRPr="00106E34">
        <w:rPr>
          <w:rFonts w:ascii="Times New Roman" w:eastAsiaTheme="minorEastAsia" w:hAnsi="Times New Roman" w:cs="Times New Roman"/>
          <w:b/>
          <w:lang w:val="en-US"/>
        </w:rPr>
        <w:t>General discussion on the right of persons with disabilities to work and employment</w:t>
      </w:r>
    </w:p>
    <w:p w14:paraId="0A9BB644" w14:textId="12AC167D" w:rsidR="00A90BBB" w:rsidRPr="00106E34" w:rsidRDefault="00A90BBB" w:rsidP="00CB258E">
      <w:pPr>
        <w:spacing w:after="0" w:line="240" w:lineRule="auto"/>
        <w:ind w:left="709"/>
        <w:contextualSpacing/>
        <w:rPr>
          <w:rFonts w:ascii="Times New Roman" w:eastAsia="MS Mincho" w:hAnsi="Times New Roman" w:cs="Times New Roman"/>
          <w:lang w:val="en-US"/>
        </w:rPr>
      </w:pPr>
    </w:p>
    <w:p w14:paraId="59A4C118" w14:textId="174BA9DA" w:rsidR="002E593A" w:rsidRPr="00106E34" w:rsidRDefault="00A90BBB" w:rsidP="002E593A">
      <w:pPr>
        <w:spacing w:after="0" w:line="360" w:lineRule="auto"/>
        <w:rPr>
          <w:rFonts w:ascii="Times New Roman" w:eastAsia="MS Mincho" w:hAnsi="Times New Roman" w:cs="Times New Roman"/>
          <w:lang w:val="en-US"/>
        </w:rPr>
      </w:pPr>
      <w:r w:rsidRPr="00106E34">
        <w:rPr>
          <w:rFonts w:ascii="Times New Roman" w:eastAsia="MS Mincho" w:hAnsi="Times New Roman" w:cs="Times New Roman"/>
          <w:lang w:val="en-US"/>
        </w:rPr>
        <w:t>Women Enabled International appreciate</w:t>
      </w:r>
      <w:r w:rsidR="00CB258E" w:rsidRPr="00106E34">
        <w:rPr>
          <w:rFonts w:ascii="Times New Roman" w:eastAsia="MS Mincho" w:hAnsi="Times New Roman" w:cs="Times New Roman"/>
          <w:lang w:val="en-US"/>
        </w:rPr>
        <w:t>s</w:t>
      </w:r>
      <w:r w:rsidRPr="00106E34">
        <w:rPr>
          <w:rFonts w:ascii="Times New Roman" w:eastAsia="MS Mincho" w:hAnsi="Times New Roman" w:cs="Times New Roman"/>
          <w:lang w:val="en-US"/>
        </w:rPr>
        <w:t xml:space="preserve"> the opportunity to </w:t>
      </w:r>
      <w:r w:rsidR="000309F3" w:rsidRPr="00106E34">
        <w:rPr>
          <w:rFonts w:ascii="Times New Roman" w:eastAsia="MS Mincho" w:hAnsi="Times New Roman" w:cs="Times New Roman"/>
          <w:lang w:val="en-US"/>
        </w:rPr>
        <w:t xml:space="preserve">make a statement before the </w:t>
      </w:r>
      <w:r w:rsidR="009A162F" w:rsidRPr="00106E34">
        <w:rPr>
          <w:rFonts w:ascii="Times New Roman" w:eastAsia="MS Mincho" w:hAnsi="Times New Roman" w:cs="Times New Roman"/>
          <w:lang w:val="en-US"/>
        </w:rPr>
        <w:t xml:space="preserve">Committee on the Rights of Persons with Disabilities </w:t>
      </w:r>
      <w:r w:rsidR="000309F3" w:rsidRPr="00106E34">
        <w:rPr>
          <w:rFonts w:ascii="Times New Roman" w:eastAsia="MS Mincho" w:hAnsi="Times New Roman" w:cs="Times New Roman"/>
          <w:lang w:val="en-US"/>
        </w:rPr>
        <w:t>on the importance of guaranteeing the right to work and employment to women and gender non-conforming persons with disabilities.</w:t>
      </w:r>
    </w:p>
    <w:p w14:paraId="4CBFDAAC" w14:textId="77777777" w:rsidR="002E593A" w:rsidRPr="00106E34" w:rsidRDefault="002E593A" w:rsidP="002E593A">
      <w:pPr>
        <w:spacing w:after="0" w:line="360" w:lineRule="auto"/>
        <w:rPr>
          <w:rFonts w:ascii="Times New Roman" w:eastAsia="MS Mincho" w:hAnsi="Times New Roman" w:cs="Times New Roman"/>
          <w:lang w:val="en-US"/>
        </w:rPr>
      </w:pPr>
    </w:p>
    <w:p w14:paraId="576E9083" w14:textId="3152F4A4" w:rsidR="002E593A" w:rsidRPr="00106E34" w:rsidRDefault="002E593A" w:rsidP="002E593A">
      <w:pPr>
        <w:spacing w:after="0" w:line="360" w:lineRule="auto"/>
        <w:rPr>
          <w:rFonts w:ascii="Times New Roman" w:eastAsia="MS Mincho" w:hAnsi="Times New Roman" w:cs="Times New Roman"/>
          <w:lang w:val="en-US"/>
        </w:rPr>
      </w:pPr>
      <w:r w:rsidRPr="00106E34">
        <w:rPr>
          <w:rFonts w:ascii="Times New Roman" w:eastAsia="MS Mincho" w:hAnsi="Times New Roman" w:cs="Times New Roman"/>
          <w:lang w:val="en-US"/>
        </w:rPr>
        <w:t xml:space="preserve">Women Enabled is an international organization that advances the rights of women, girls, gender non-conforming persons with disabilities worldwide. </w:t>
      </w:r>
      <w:r w:rsidR="00B47F6F" w:rsidRPr="00106E34">
        <w:rPr>
          <w:rFonts w:ascii="Times New Roman" w:eastAsia="MS Mincho" w:hAnsi="Times New Roman" w:cs="Times New Roman"/>
          <w:lang w:val="en-US"/>
        </w:rPr>
        <w:t>Women and gender non-conforming persons with disabilities experience myriad barriers to fulfilling their right to work and employment, due to</w:t>
      </w:r>
      <w:r w:rsidRPr="00106E34">
        <w:rPr>
          <w:lang w:val="en-US"/>
        </w:rPr>
        <w:t xml:space="preserve"> </w:t>
      </w:r>
      <w:r w:rsidRPr="00106E34">
        <w:rPr>
          <w:rFonts w:ascii="Times New Roman" w:eastAsia="MS Mincho" w:hAnsi="Times New Roman" w:cs="Times New Roman"/>
          <w:lang w:val="en-US"/>
        </w:rPr>
        <w:t>multiple and intersecting forms of discrimination</w:t>
      </w:r>
      <w:r w:rsidR="00B47F6F" w:rsidRPr="00106E34">
        <w:rPr>
          <w:rFonts w:ascii="Times New Roman" w:eastAsia="MS Mincho" w:hAnsi="Times New Roman" w:cs="Times New Roman"/>
          <w:lang w:val="en-US"/>
        </w:rPr>
        <w:t xml:space="preserve"> based on</w:t>
      </w:r>
      <w:r w:rsidRPr="00106E34">
        <w:rPr>
          <w:rFonts w:ascii="Times New Roman" w:eastAsia="MS Mincho" w:hAnsi="Times New Roman" w:cs="Times New Roman"/>
          <w:lang w:val="en-US"/>
        </w:rPr>
        <w:t xml:space="preserve"> </w:t>
      </w:r>
      <w:r w:rsidR="00B47F6F" w:rsidRPr="00106E34">
        <w:rPr>
          <w:rFonts w:ascii="Times New Roman" w:eastAsia="MS Mincho" w:hAnsi="Times New Roman" w:cs="Times New Roman"/>
          <w:lang w:val="en-US"/>
        </w:rPr>
        <w:t>both disability</w:t>
      </w:r>
      <w:r w:rsidR="009A4BA7">
        <w:rPr>
          <w:rFonts w:ascii="Times New Roman" w:eastAsia="MS Mincho" w:hAnsi="Times New Roman" w:cs="Times New Roman"/>
          <w:lang w:val="en-US"/>
        </w:rPr>
        <w:t xml:space="preserve"> and gender</w:t>
      </w:r>
      <w:r w:rsidR="00B47F6F" w:rsidRPr="00106E34">
        <w:rPr>
          <w:rFonts w:ascii="Times New Roman" w:eastAsia="MS Mincho" w:hAnsi="Times New Roman" w:cs="Times New Roman"/>
          <w:lang w:val="en-US"/>
        </w:rPr>
        <w:t xml:space="preserve">. </w:t>
      </w:r>
      <w:r w:rsidRPr="00106E34">
        <w:rPr>
          <w:rFonts w:ascii="Times New Roman" w:eastAsia="MS Mincho" w:hAnsi="Times New Roman" w:cs="Times New Roman"/>
          <w:lang w:val="en-US"/>
        </w:rPr>
        <w:t>Consequently, it is crucial to highlight the lived experiences of women with disabilities among th</w:t>
      </w:r>
      <w:r w:rsidR="009A4BA7">
        <w:rPr>
          <w:rFonts w:ascii="Times New Roman" w:eastAsia="MS Mincho" w:hAnsi="Times New Roman" w:cs="Times New Roman"/>
          <w:lang w:val="en-US"/>
        </w:rPr>
        <w:t xml:space="preserve">ose </w:t>
      </w:r>
      <w:r w:rsidRPr="00106E34">
        <w:rPr>
          <w:rFonts w:ascii="Times New Roman" w:eastAsia="MS Mincho" w:hAnsi="Times New Roman" w:cs="Times New Roman"/>
          <w:lang w:val="en-US"/>
        </w:rPr>
        <w:t xml:space="preserve">of persons with disabilities broadly, as gender play a significant role in the access to employment and other rights linked to and impacted by it, such as education, a life free of violence and health, including sexual and reproductive health. </w:t>
      </w:r>
    </w:p>
    <w:p w14:paraId="43A0275B" w14:textId="77777777" w:rsidR="002E593A" w:rsidRPr="00106E34" w:rsidRDefault="002E593A" w:rsidP="002E593A">
      <w:pPr>
        <w:spacing w:after="0" w:line="360" w:lineRule="auto"/>
        <w:rPr>
          <w:rFonts w:ascii="Times New Roman" w:eastAsia="MS Mincho" w:hAnsi="Times New Roman" w:cs="Times New Roman"/>
          <w:lang w:val="en-US"/>
        </w:rPr>
      </w:pPr>
    </w:p>
    <w:p w14:paraId="1B397C5D" w14:textId="1714F66B" w:rsidR="002E593A" w:rsidRPr="00106E34" w:rsidRDefault="006436E9" w:rsidP="002E593A">
      <w:pPr>
        <w:spacing w:after="0" w:line="360" w:lineRule="auto"/>
        <w:rPr>
          <w:rFonts w:ascii="Times New Roman" w:eastAsia="MS Mincho" w:hAnsi="Times New Roman" w:cs="Times New Roman"/>
          <w:lang w:val="en-US"/>
        </w:rPr>
      </w:pPr>
      <w:r w:rsidRPr="00106E34">
        <w:rPr>
          <w:rFonts w:ascii="Times New Roman" w:eastAsia="MS Mincho" w:hAnsi="Times New Roman" w:cs="Times New Roman"/>
          <w:lang w:val="en-US"/>
        </w:rPr>
        <w:t xml:space="preserve">For instance, women </w:t>
      </w:r>
      <w:r w:rsidR="00B47F6F" w:rsidRPr="00106E34">
        <w:rPr>
          <w:rFonts w:ascii="Times New Roman" w:eastAsia="MS Mincho" w:hAnsi="Times New Roman" w:cs="Times New Roman"/>
          <w:lang w:val="en-US"/>
        </w:rPr>
        <w:t xml:space="preserve">with disabilities </w:t>
      </w:r>
      <w:r w:rsidR="002E593A" w:rsidRPr="00106E34">
        <w:rPr>
          <w:rFonts w:ascii="Times New Roman" w:eastAsia="MS Mincho" w:hAnsi="Times New Roman" w:cs="Times New Roman"/>
          <w:lang w:val="en-US"/>
        </w:rPr>
        <w:t xml:space="preserve">on average </w:t>
      </w:r>
      <w:r w:rsidR="00B47F6F" w:rsidRPr="00106E34">
        <w:rPr>
          <w:rFonts w:ascii="Times New Roman" w:eastAsia="MS Mincho" w:hAnsi="Times New Roman" w:cs="Times New Roman"/>
          <w:lang w:val="en-US"/>
        </w:rPr>
        <w:t>are overreprese</w:t>
      </w:r>
      <w:r w:rsidRPr="00106E34">
        <w:rPr>
          <w:rFonts w:ascii="Times New Roman" w:eastAsia="MS Mincho" w:hAnsi="Times New Roman" w:cs="Times New Roman"/>
          <w:lang w:val="en-US"/>
        </w:rPr>
        <w:t>nted in precarious</w:t>
      </w:r>
      <w:r w:rsidR="002E593A" w:rsidRPr="00106E34">
        <w:rPr>
          <w:rFonts w:ascii="Times New Roman" w:eastAsia="MS Mincho" w:hAnsi="Times New Roman" w:cs="Times New Roman"/>
          <w:lang w:val="en-US"/>
        </w:rPr>
        <w:t xml:space="preserve"> jobs, experience </w:t>
      </w:r>
      <w:r w:rsidR="00B47F6F" w:rsidRPr="00106E34">
        <w:rPr>
          <w:rFonts w:ascii="Times New Roman" w:eastAsia="MS Mincho" w:hAnsi="Times New Roman" w:cs="Times New Roman"/>
          <w:lang w:val="en-US"/>
        </w:rPr>
        <w:t>high</w:t>
      </w:r>
      <w:r w:rsidRPr="00106E34">
        <w:rPr>
          <w:rFonts w:ascii="Times New Roman" w:eastAsia="MS Mincho" w:hAnsi="Times New Roman" w:cs="Times New Roman"/>
          <w:lang w:val="en-US"/>
        </w:rPr>
        <w:t>er</w:t>
      </w:r>
      <w:r w:rsidR="00B47F6F" w:rsidRPr="00106E34">
        <w:rPr>
          <w:rFonts w:ascii="Times New Roman" w:eastAsia="MS Mincho" w:hAnsi="Times New Roman" w:cs="Times New Roman"/>
          <w:lang w:val="en-US"/>
        </w:rPr>
        <w:t xml:space="preserve"> rates of unemployment, receive</w:t>
      </w:r>
      <w:r w:rsidR="002E593A" w:rsidRPr="00106E34">
        <w:rPr>
          <w:rFonts w:ascii="Times New Roman" w:eastAsia="MS Mincho" w:hAnsi="Times New Roman" w:cs="Times New Roman"/>
          <w:lang w:val="en-US"/>
        </w:rPr>
        <w:t xml:space="preserve"> lower pay than both men with disabilities and women broadly,</w:t>
      </w:r>
      <w:r w:rsidR="009A4BA7">
        <w:rPr>
          <w:rFonts w:ascii="Times New Roman" w:eastAsia="MS Mincho" w:hAnsi="Times New Roman" w:cs="Times New Roman"/>
          <w:lang w:val="en-US"/>
        </w:rPr>
        <w:t xml:space="preserve"> face</w:t>
      </w:r>
      <w:r w:rsidR="002E593A" w:rsidRPr="00106E34">
        <w:rPr>
          <w:rFonts w:ascii="Times New Roman" w:eastAsia="MS Mincho" w:hAnsi="Times New Roman" w:cs="Times New Roman"/>
          <w:lang w:val="en-US"/>
        </w:rPr>
        <w:t xml:space="preserve"> </w:t>
      </w:r>
      <w:r w:rsidR="00B47F6F" w:rsidRPr="00106E34">
        <w:rPr>
          <w:rFonts w:ascii="Times New Roman" w:eastAsia="MS Mincho" w:hAnsi="Times New Roman" w:cs="Times New Roman"/>
          <w:lang w:val="en-US"/>
        </w:rPr>
        <w:t>sexu</w:t>
      </w:r>
      <w:r w:rsidRPr="00106E34">
        <w:rPr>
          <w:rFonts w:ascii="Times New Roman" w:eastAsia="MS Mincho" w:hAnsi="Times New Roman" w:cs="Times New Roman"/>
          <w:lang w:val="en-US"/>
        </w:rPr>
        <w:t>al and psychological harassment</w:t>
      </w:r>
      <w:r w:rsidR="002E593A" w:rsidRPr="00106E34">
        <w:rPr>
          <w:rFonts w:ascii="Times New Roman" w:eastAsia="MS Mincho" w:hAnsi="Times New Roman" w:cs="Times New Roman"/>
          <w:lang w:val="en-US"/>
        </w:rPr>
        <w:t xml:space="preserve"> in the workplace, and a disproportionate burden of care and unpaid work, among other issues. </w:t>
      </w:r>
    </w:p>
    <w:p w14:paraId="4EFF8867" w14:textId="3C20A7AB" w:rsidR="002E593A" w:rsidRPr="00106E34" w:rsidRDefault="002E593A" w:rsidP="002E593A">
      <w:pPr>
        <w:spacing w:after="0" w:line="360" w:lineRule="auto"/>
        <w:rPr>
          <w:rFonts w:ascii="Times New Roman" w:eastAsia="MS Mincho" w:hAnsi="Times New Roman" w:cs="Times New Roman"/>
          <w:lang w:val="en-US"/>
        </w:rPr>
      </w:pPr>
    </w:p>
    <w:p w14:paraId="4BCD1334" w14:textId="2836C3E0" w:rsidR="002E593A" w:rsidRPr="00106E34" w:rsidRDefault="002E593A" w:rsidP="002E593A">
      <w:pPr>
        <w:spacing w:after="0" w:line="360" w:lineRule="auto"/>
        <w:rPr>
          <w:rFonts w:ascii="Times New Roman" w:eastAsia="MS Mincho" w:hAnsi="Times New Roman" w:cs="Times New Roman"/>
          <w:lang w:val="en-US"/>
        </w:rPr>
      </w:pPr>
      <w:r w:rsidRPr="00106E34">
        <w:rPr>
          <w:rFonts w:ascii="Times New Roman" w:eastAsia="MS Mincho" w:hAnsi="Times New Roman" w:cs="Times New Roman"/>
          <w:lang w:val="en-US"/>
        </w:rPr>
        <w:t xml:space="preserve">Therefore, a General Comment on the right to work and employment will be a powerful tool to the enforcement of Article 27 and we hope it </w:t>
      </w:r>
      <w:r w:rsidR="00F60993" w:rsidRPr="00106E34">
        <w:rPr>
          <w:rFonts w:ascii="Times New Roman" w:eastAsia="MS Mincho" w:hAnsi="Times New Roman" w:cs="Times New Roman"/>
          <w:lang w:val="en-US"/>
        </w:rPr>
        <w:t xml:space="preserve">will </w:t>
      </w:r>
      <w:r w:rsidRPr="00106E34">
        <w:rPr>
          <w:rFonts w:ascii="Times New Roman" w:eastAsia="MS Mincho" w:hAnsi="Times New Roman" w:cs="Times New Roman"/>
          <w:lang w:val="en-US"/>
        </w:rPr>
        <w:t>include</w:t>
      </w:r>
      <w:r w:rsidR="00F60993" w:rsidRPr="00106E34">
        <w:rPr>
          <w:rFonts w:ascii="Times New Roman" w:eastAsia="MS Mincho" w:hAnsi="Times New Roman" w:cs="Times New Roman"/>
          <w:lang w:val="en-US"/>
        </w:rPr>
        <w:t xml:space="preserve"> </w:t>
      </w:r>
      <w:r w:rsidRPr="00106E34">
        <w:rPr>
          <w:rFonts w:ascii="Times New Roman" w:eastAsia="MS Mincho" w:hAnsi="Times New Roman" w:cs="Times New Roman"/>
          <w:lang w:val="en-US"/>
        </w:rPr>
        <w:t xml:space="preserve">a gender perspective throughout the document. Hence, we wish that the CRPD Committee will consider including recommendations </w:t>
      </w:r>
      <w:r w:rsidR="007624EB" w:rsidRPr="00106E34">
        <w:rPr>
          <w:rFonts w:ascii="Times New Roman" w:eastAsia="MS Mincho" w:hAnsi="Times New Roman" w:cs="Times New Roman"/>
          <w:lang w:val="en-US"/>
        </w:rPr>
        <w:t xml:space="preserve">that </w:t>
      </w:r>
      <w:r w:rsidR="00F60993" w:rsidRPr="00106E34">
        <w:rPr>
          <w:rFonts w:ascii="Times New Roman" w:eastAsia="MS Mincho" w:hAnsi="Times New Roman" w:cs="Times New Roman"/>
          <w:lang w:val="en-US"/>
        </w:rPr>
        <w:t xml:space="preserve">focus on the intersection of disability and gender, such as: </w:t>
      </w:r>
      <w:r w:rsidR="001E29AD" w:rsidRPr="00106E34">
        <w:rPr>
          <w:rFonts w:ascii="Times New Roman" w:eastAsia="MS Mincho" w:hAnsi="Times New Roman" w:cs="Times New Roman"/>
          <w:lang w:val="en-US"/>
        </w:rPr>
        <w:t xml:space="preserve">recognizing the importance of economic independence in escaping violence, including gender-based violence, and the important of access to decent work, with equal wages and without discrimination, towards ensuring that economic independence; </w:t>
      </w:r>
      <w:r w:rsidR="00214310" w:rsidRPr="00106E34">
        <w:rPr>
          <w:rFonts w:ascii="Times New Roman" w:eastAsia="MS Mincho" w:hAnsi="Times New Roman" w:cs="Times New Roman"/>
          <w:lang w:val="en-US"/>
        </w:rPr>
        <w:t>including monitoring employer policies on the prevention and response to harassment, and related to pregnancy and parental leave as part of the obligations of the States parties; and recommending that States parties develop laws and policies to include unpaid work, such as caregiving and performing household chores, in the definition of work, and adapt social protection systems accordingly, to ensure an adequate standard of living for caregivers</w:t>
      </w:r>
      <w:r w:rsidR="00106E34" w:rsidRPr="00106E34">
        <w:rPr>
          <w:rFonts w:ascii="Times New Roman" w:eastAsia="MS Mincho" w:hAnsi="Times New Roman" w:cs="Times New Roman"/>
          <w:lang w:val="en-US"/>
        </w:rPr>
        <w:t xml:space="preserve">, among other recommendations focused on those living at the intersection of gender and disability. </w:t>
      </w:r>
    </w:p>
    <w:p w14:paraId="58054330" w14:textId="5CEF67F8" w:rsidR="00106E34" w:rsidRPr="00106E34" w:rsidRDefault="00106E34" w:rsidP="002E593A">
      <w:pPr>
        <w:spacing w:after="0" w:line="360" w:lineRule="auto"/>
        <w:rPr>
          <w:rFonts w:ascii="Times New Roman" w:eastAsia="MS Mincho" w:hAnsi="Times New Roman" w:cs="Times New Roman"/>
          <w:lang w:val="en-US"/>
        </w:rPr>
      </w:pPr>
    </w:p>
    <w:p w14:paraId="677485A2" w14:textId="68B92C51" w:rsidR="00106E34" w:rsidRPr="00106E34" w:rsidRDefault="00106E34" w:rsidP="002E593A">
      <w:pPr>
        <w:spacing w:after="0" w:line="360" w:lineRule="auto"/>
        <w:rPr>
          <w:rFonts w:ascii="Times New Roman" w:eastAsia="MS Mincho" w:hAnsi="Times New Roman" w:cs="Times New Roman"/>
          <w:lang w:val="en-US"/>
        </w:rPr>
      </w:pPr>
      <w:r w:rsidRPr="00106E34">
        <w:rPr>
          <w:rFonts w:ascii="Times New Roman" w:eastAsia="MS Mincho" w:hAnsi="Times New Roman" w:cs="Times New Roman"/>
          <w:lang w:val="en-US"/>
        </w:rPr>
        <w:t xml:space="preserve">Thank you. </w:t>
      </w:r>
    </w:p>
    <w:p w14:paraId="303A723A" w14:textId="4D3CEDDE" w:rsidR="00763A74" w:rsidRPr="00937937" w:rsidRDefault="00763A74" w:rsidP="00CB258E">
      <w:pPr>
        <w:spacing w:after="0" w:line="240" w:lineRule="auto"/>
        <w:contextualSpacing/>
        <w:rPr>
          <w:rFonts w:ascii="Times New Roman" w:hAnsi="Times New Roman" w:cs="Times New Roman"/>
          <w:lang w:val="en-US"/>
        </w:rPr>
      </w:pPr>
    </w:p>
    <w:p w14:paraId="18989710" w14:textId="57767564" w:rsidR="002F5ECD" w:rsidRPr="00AF5602" w:rsidRDefault="00DA0EE0" w:rsidP="00CB258E">
      <w:pPr>
        <w:spacing w:after="0" w:line="240" w:lineRule="auto"/>
        <w:rPr>
          <w:rFonts w:ascii="Times New Roman" w:eastAsia="MS Mincho" w:hAnsi="Times New Roman" w:cs="Times New Roman"/>
          <w:lang w:val="en-US"/>
        </w:rPr>
      </w:pPr>
      <w:r>
        <w:rPr>
          <w:rFonts w:ascii="Times New Roman" w:hAnsi="Times New Roman" w:cs="Times New Roman"/>
          <w:lang w:val="en-US"/>
        </w:rPr>
        <w:t xml:space="preserve"> </w:t>
      </w:r>
    </w:p>
    <w:sectPr w:rsidR="002F5ECD" w:rsidRPr="00AF5602" w:rsidSect="004A5A90">
      <w:endnotePr>
        <w:numFmt w:val="decimal"/>
      </w:endnotePr>
      <w:pgSz w:w="11906" w:h="16838"/>
      <w:pgMar w:top="720" w:right="720" w:bottom="720"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F63CE7" w14:textId="77777777" w:rsidR="00A1214D" w:rsidRDefault="00A1214D" w:rsidP="00946A9A">
      <w:pPr>
        <w:spacing w:after="0" w:line="240" w:lineRule="auto"/>
      </w:pPr>
      <w:r>
        <w:separator/>
      </w:r>
    </w:p>
  </w:endnote>
  <w:endnote w:type="continuationSeparator" w:id="0">
    <w:p w14:paraId="5C900EBC" w14:textId="77777777" w:rsidR="00A1214D" w:rsidRDefault="00A1214D" w:rsidP="00946A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Yu Mincho">
    <w:altName w:val="游明朝"/>
    <w:panose1 w:val="00000000000000000000"/>
    <w:charset w:val="8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84F957" w14:textId="77777777" w:rsidR="00A1214D" w:rsidRDefault="00A1214D" w:rsidP="00946A9A">
      <w:pPr>
        <w:spacing w:after="0" w:line="240" w:lineRule="auto"/>
      </w:pPr>
      <w:r>
        <w:separator/>
      </w:r>
    </w:p>
  </w:footnote>
  <w:footnote w:type="continuationSeparator" w:id="0">
    <w:p w14:paraId="2EF564C7" w14:textId="77777777" w:rsidR="00A1214D" w:rsidRDefault="00A1214D" w:rsidP="00946A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2D4ABDC4"/>
    <w:lvl w:ilvl="0">
      <w:start w:val="1"/>
      <w:numFmt w:val="decimal"/>
      <w:pStyle w:val="ListNumber"/>
      <w:lvlText w:val="%1."/>
      <w:lvlJc w:val="left"/>
      <w:pPr>
        <w:tabs>
          <w:tab w:val="num" w:pos="360"/>
        </w:tabs>
        <w:ind w:left="360" w:hanging="360"/>
      </w:pPr>
    </w:lvl>
  </w:abstractNum>
  <w:abstractNum w:abstractNumId="1" w15:restartNumberingAfterBreak="0">
    <w:nsid w:val="031E3797"/>
    <w:multiLevelType w:val="hybridMultilevel"/>
    <w:tmpl w:val="9CEC8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9276D6"/>
    <w:multiLevelType w:val="hybridMultilevel"/>
    <w:tmpl w:val="9976DC96"/>
    <w:lvl w:ilvl="0" w:tplc="01A8EE32">
      <w:start w:val="1"/>
      <w:numFmt w:val="upperLetter"/>
      <w:lvlText w:val="%1."/>
      <w:lvlJc w:val="left"/>
      <w:pPr>
        <w:ind w:left="720" w:hanging="360"/>
      </w:pPr>
      <w:rPr>
        <w:rFonts w:hint="default"/>
        <w:b/>
        <w:bCs/>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4DB7068"/>
    <w:multiLevelType w:val="hybridMultilevel"/>
    <w:tmpl w:val="0F2EA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B55BF8"/>
    <w:multiLevelType w:val="hybridMultilevel"/>
    <w:tmpl w:val="0C403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1056F3"/>
    <w:multiLevelType w:val="hybridMultilevel"/>
    <w:tmpl w:val="1A4E917E"/>
    <w:lvl w:ilvl="0" w:tplc="0C0A0015">
      <w:start w:val="1"/>
      <w:numFmt w:val="upperLetter"/>
      <w:lvlText w:val="%1."/>
      <w:lvlJc w:val="left"/>
      <w:pPr>
        <w:ind w:left="5580" w:hanging="360"/>
      </w:pPr>
      <w:rPr>
        <w:rFonts w:hint="default"/>
      </w:rPr>
    </w:lvl>
    <w:lvl w:ilvl="1" w:tplc="0C0A0019" w:tentative="1">
      <w:start w:val="1"/>
      <w:numFmt w:val="lowerLetter"/>
      <w:lvlText w:val="%2."/>
      <w:lvlJc w:val="left"/>
      <w:pPr>
        <w:ind w:left="6300" w:hanging="360"/>
      </w:pPr>
    </w:lvl>
    <w:lvl w:ilvl="2" w:tplc="0C0A001B" w:tentative="1">
      <w:start w:val="1"/>
      <w:numFmt w:val="lowerRoman"/>
      <w:lvlText w:val="%3."/>
      <w:lvlJc w:val="right"/>
      <w:pPr>
        <w:ind w:left="7020" w:hanging="180"/>
      </w:pPr>
    </w:lvl>
    <w:lvl w:ilvl="3" w:tplc="0C0A000F" w:tentative="1">
      <w:start w:val="1"/>
      <w:numFmt w:val="decimal"/>
      <w:lvlText w:val="%4."/>
      <w:lvlJc w:val="left"/>
      <w:pPr>
        <w:ind w:left="7740" w:hanging="360"/>
      </w:pPr>
    </w:lvl>
    <w:lvl w:ilvl="4" w:tplc="0C0A0019" w:tentative="1">
      <w:start w:val="1"/>
      <w:numFmt w:val="lowerLetter"/>
      <w:lvlText w:val="%5."/>
      <w:lvlJc w:val="left"/>
      <w:pPr>
        <w:ind w:left="8460" w:hanging="360"/>
      </w:pPr>
    </w:lvl>
    <w:lvl w:ilvl="5" w:tplc="0C0A001B" w:tentative="1">
      <w:start w:val="1"/>
      <w:numFmt w:val="lowerRoman"/>
      <w:lvlText w:val="%6."/>
      <w:lvlJc w:val="right"/>
      <w:pPr>
        <w:ind w:left="9180" w:hanging="180"/>
      </w:pPr>
    </w:lvl>
    <w:lvl w:ilvl="6" w:tplc="0C0A000F" w:tentative="1">
      <w:start w:val="1"/>
      <w:numFmt w:val="decimal"/>
      <w:lvlText w:val="%7."/>
      <w:lvlJc w:val="left"/>
      <w:pPr>
        <w:ind w:left="9900" w:hanging="360"/>
      </w:pPr>
    </w:lvl>
    <w:lvl w:ilvl="7" w:tplc="0C0A0019" w:tentative="1">
      <w:start w:val="1"/>
      <w:numFmt w:val="lowerLetter"/>
      <w:lvlText w:val="%8."/>
      <w:lvlJc w:val="left"/>
      <w:pPr>
        <w:ind w:left="10620" w:hanging="360"/>
      </w:pPr>
    </w:lvl>
    <w:lvl w:ilvl="8" w:tplc="0C0A001B" w:tentative="1">
      <w:start w:val="1"/>
      <w:numFmt w:val="lowerRoman"/>
      <w:lvlText w:val="%9."/>
      <w:lvlJc w:val="right"/>
      <w:pPr>
        <w:ind w:left="11340" w:hanging="180"/>
      </w:pPr>
    </w:lvl>
  </w:abstractNum>
  <w:abstractNum w:abstractNumId="6" w15:restartNumberingAfterBreak="0">
    <w:nsid w:val="11DF3ABA"/>
    <w:multiLevelType w:val="hybridMultilevel"/>
    <w:tmpl w:val="5246A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E03FA"/>
    <w:multiLevelType w:val="hybridMultilevel"/>
    <w:tmpl w:val="709EF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AA2BA9"/>
    <w:multiLevelType w:val="hybridMultilevel"/>
    <w:tmpl w:val="6BCC0E78"/>
    <w:lvl w:ilvl="0" w:tplc="C80641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9B4DDD"/>
    <w:multiLevelType w:val="hybridMultilevel"/>
    <w:tmpl w:val="9E8E4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C61540"/>
    <w:multiLevelType w:val="hybridMultilevel"/>
    <w:tmpl w:val="E21627B6"/>
    <w:lvl w:ilvl="0" w:tplc="01A8EE32">
      <w:start w:val="1"/>
      <w:numFmt w:val="upperLetter"/>
      <w:lvlText w:val="%1."/>
      <w:lvlJc w:val="left"/>
      <w:pPr>
        <w:ind w:left="720" w:hanging="360"/>
      </w:pPr>
      <w:rPr>
        <w:rFonts w:hint="default"/>
        <w:b/>
        <w:bCs/>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1D3D7419"/>
    <w:multiLevelType w:val="hybridMultilevel"/>
    <w:tmpl w:val="20CEF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6D728C"/>
    <w:multiLevelType w:val="hybridMultilevel"/>
    <w:tmpl w:val="63A8A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DC3B1D"/>
    <w:multiLevelType w:val="hybridMultilevel"/>
    <w:tmpl w:val="0854CEFE"/>
    <w:lvl w:ilvl="0" w:tplc="4AA865D4">
      <w:start w:val="1"/>
      <w:numFmt w:val="decimal"/>
      <w:lvlText w:val="%1."/>
      <w:lvlJc w:val="left"/>
      <w:pPr>
        <w:ind w:left="720" w:hanging="360"/>
      </w:pPr>
      <w:rPr>
        <w:rFonts w:hint="default"/>
        <w:color w:val="7030A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24D374B3"/>
    <w:multiLevelType w:val="hybridMultilevel"/>
    <w:tmpl w:val="72164012"/>
    <w:lvl w:ilvl="0" w:tplc="D8FCF620">
      <w:start w:val="1"/>
      <w:numFmt w:val="decimal"/>
      <w:lvlText w:val="%1."/>
      <w:lvlJc w:val="left"/>
      <w:pPr>
        <w:ind w:left="720" w:hanging="360"/>
      </w:pPr>
      <w:rPr>
        <w:rFonts w:hint="default"/>
        <w:color w:val="7030A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31221ED1"/>
    <w:multiLevelType w:val="hybridMultilevel"/>
    <w:tmpl w:val="D1B24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773B72"/>
    <w:multiLevelType w:val="hybridMultilevel"/>
    <w:tmpl w:val="82E4F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133850"/>
    <w:multiLevelType w:val="hybridMultilevel"/>
    <w:tmpl w:val="0E0AE952"/>
    <w:lvl w:ilvl="0" w:tplc="AFFAAC56">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ED73FF"/>
    <w:multiLevelType w:val="hybridMultilevel"/>
    <w:tmpl w:val="818C5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EF0764"/>
    <w:multiLevelType w:val="hybridMultilevel"/>
    <w:tmpl w:val="7CE62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DB38B5"/>
    <w:multiLevelType w:val="hybridMultilevel"/>
    <w:tmpl w:val="8C8A198E"/>
    <w:lvl w:ilvl="0" w:tplc="D8FCF620">
      <w:start w:val="1"/>
      <w:numFmt w:val="decimal"/>
      <w:lvlText w:val="%1."/>
      <w:lvlJc w:val="left"/>
      <w:pPr>
        <w:ind w:left="720" w:hanging="360"/>
      </w:pPr>
      <w:rPr>
        <w:rFonts w:hint="default"/>
        <w:color w:val="7030A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50B33583"/>
    <w:multiLevelType w:val="hybridMultilevel"/>
    <w:tmpl w:val="2DC40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EC04CD"/>
    <w:multiLevelType w:val="hybridMultilevel"/>
    <w:tmpl w:val="BA167A58"/>
    <w:lvl w:ilvl="0" w:tplc="771832A2">
      <w:start w:val="3"/>
      <w:numFmt w:val="bullet"/>
      <w:lvlText w:val="-"/>
      <w:lvlJc w:val="left"/>
      <w:pPr>
        <w:ind w:left="420" w:hanging="360"/>
      </w:pPr>
      <w:rPr>
        <w:rFonts w:ascii="Times New Roman" w:eastAsiaTheme="minorHAnsi" w:hAnsi="Times New Roman" w:cs="Times New Roman" w:hint="default"/>
      </w:rPr>
    </w:lvl>
    <w:lvl w:ilvl="1" w:tplc="0C0A0003" w:tentative="1">
      <w:start w:val="1"/>
      <w:numFmt w:val="bullet"/>
      <w:lvlText w:val="o"/>
      <w:lvlJc w:val="left"/>
      <w:pPr>
        <w:ind w:left="1140" w:hanging="360"/>
      </w:pPr>
      <w:rPr>
        <w:rFonts w:ascii="Courier New" w:hAnsi="Courier New" w:cs="Courier New" w:hint="default"/>
      </w:rPr>
    </w:lvl>
    <w:lvl w:ilvl="2" w:tplc="0C0A0005" w:tentative="1">
      <w:start w:val="1"/>
      <w:numFmt w:val="bullet"/>
      <w:lvlText w:val=""/>
      <w:lvlJc w:val="left"/>
      <w:pPr>
        <w:ind w:left="1860" w:hanging="360"/>
      </w:pPr>
      <w:rPr>
        <w:rFonts w:ascii="Wingdings" w:hAnsi="Wingdings" w:hint="default"/>
      </w:rPr>
    </w:lvl>
    <w:lvl w:ilvl="3" w:tplc="0C0A0001" w:tentative="1">
      <w:start w:val="1"/>
      <w:numFmt w:val="bullet"/>
      <w:lvlText w:val=""/>
      <w:lvlJc w:val="left"/>
      <w:pPr>
        <w:ind w:left="2580" w:hanging="360"/>
      </w:pPr>
      <w:rPr>
        <w:rFonts w:ascii="Symbol" w:hAnsi="Symbol" w:hint="default"/>
      </w:rPr>
    </w:lvl>
    <w:lvl w:ilvl="4" w:tplc="0C0A0003" w:tentative="1">
      <w:start w:val="1"/>
      <w:numFmt w:val="bullet"/>
      <w:lvlText w:val="o"/>
      <w:lvlJc w:val="left"/>
      <w:pPr>
        <w:ind w:left="3300" w:hanging="360"/>
      </w:pPr>
      <w:rPr>
        <w:rFonts w:ascii="Courier New" w:hAnsi="Courier New" w:cs="Courier New" w:hint="default"/>
      </w:rPr>
    </w:lvl>
    <w:lvl w:ilvl="5" w:tplc="0C0A0005" w:tentative="1">
      <w:start w:val="1"/>
      <w:numFmt w:val="bullet"/>
      <w:lvlText w:val=""/>
      <w:lvlJc w:val="left"/>
      <w:pPr>
        <w:ind w:left="4020" w:hanging="360"/>
      </w:pPr>
      <w:rPr>
        <w:rFonts w:ascii="Wingdings" w:hAnsi="Wingdings" w:hint="default"/>
      </w:rPr>
    </w:lvl>
    <w:lvl w:ilvl="6" w:tplc="0C0A0001" w:tentative="1">
      <w:start w:val="1"/>
      <w:numFmt w:val="bullet"/>
      <w:lvlText w:val=""/>
      <w:lvlJc w:val="left"/>
      <w:pPr>
        <w:ind w:left="4740" w:hanging="360"/>
      </w:pPr>
      <w:rPr>
        <w:rFonts w:ascii="Symbol" w:hAnsi="Symbol" w:hint="default"/>
      </w:rPr>
    </w:lvl>
    <w:lvl w:ilvl="7" w:tplc="0C0A0003" w:tentative="1">
      <w:start w:val="1"/>
      <w:numFmt w:val="bullet"/>
      <w:lvlText w:val="o"/>
      <w:lvlJc w:val="left"/>
      <w:pPr>
        <w:ind w:left="5460" w:hanging="360"/>
      </w:pPr>
      <w:rPr>
        <w:rFonts w:ascii="Courier New" w:hAnsi="Courier New" w:cs="Courier New" w:hint="default"/>
      </w:rPr>
    </w:lvl>
    <w:lvl w:ilvl="8" w:tplc="0C0A0005" w:tentative="1">
      <w:start w:val="1"/>
      <w:numFmt w:val="bullet"/>
      <w:lvlText w:val=""/>
      <w:lvlJc w:val="left"/>
      <w:pPr>
        <w:ind w:left="6180" w:hanging="360"/>
      </w:pPr>
      <w:rPr>
        <w:rFonts w:ascii="Wingdings" w:hAnsi="Wingdings" w:hint="default"/>
      </w:rPr>
    </w:lvl>
  </w:abstractNum>
  <w:abstractNum w:abstractNumId="23" w15:restartNumberingAfterBreak="0">
    <w:nsid w:val="52D0445E"/>
    <w:multiLevelType w:val="hybridMultilevel"/>
    <w:tmpl w:val="76921C70"/>
    <w:lvl w:ilvl="0" w:tplc="01A8EE32">
      <w:start w:val="1"/>
      <w:numFmt w:val="upperLetter"/>
      <w:lvlText w:val="%1."/>
      <w:lvlJc w:val="left"/>
      <w:pPr>
        <w:ind w:left="720" w:hanging="360"/>
      </w:pPr>
      <w:rPr>
        <w:rFonts w:hint="default"/>
        <w:b/>
        <w:bCs/>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15:restartNumberingAfterBreak="0">
    <w:nsid w:val="52F251C7"/>
    <w:multiLevelType w:val="hybridMultilevel"/>
    <w:tmpl w:val="EF564BC0"/>
    <w:lvl w:ilvl="0" w:tplc="509271F2">
      <w:start w:val="1"/>
      <w:numFmt w:val="decimal"/>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25" w15:restartNumberingAfterBreak="0">
    <w:nsid w:val="53B17E95"/>
    <w:multiLevelType w:val="hybridMultilevel"/>
    <w:tmpl w:val="B680F820"/>
    <w:lvl w:ilvl="0" w:tplc="AFFAAC56">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E351C6"/>
    <w:multiLevelType w:val="hybridMultilevel"/>
    <w:tmpl w:val="ED0A2BE6"/>
    <w:lvl w:ilvl="0" w:tplc="8A987C38">
      <w:start w:val="3"/>
      <w:numFmt w:val="upp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27" w15:restartNumberingAfterBreak="0">
    <w:nsid w:val="5D9E42DF"/>
    <w:multiLevelType w:val="hybridMultilevel"/>
    <w:tmpl w:val="378A2E14"/>
    <w:lvl w:ilvl="0" w:tplc="0B5622B8">
      <w:start w:val="1"/>
      <w:numFmt w:val="upperLetter"/>
      <w:lvlText w:val="%1."/>
      <w:lvlJc w:val="left"/>
      <w:pPr>
        <w:ind w:left="1060" w:hanging="360"/>
      </w:pPr>
      <w:rPr>
        <w:rFonts w:hint="default"/>
      </w:rPr>
    </w:lvl>
    <w:lvl w:ilvl="1" w:tplc="04090019">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28" w15:restartNumberingAfterBreak="0">
    <w:nsid w:val="5F016DDC"/>
    <w:multiLevelType w:val="hybridMultilevel"/>
    <w:tmpl w:val="4C6667E0"/>
    <w:lvl w:ilvl="0" w:tplc="01A8EE32">
      <w:start w:val="1"/>
      <w:numFmt w:val="upperLetter"/>
      <w:lvlText w:val="%1."/>
      <w:lvlJc w:val="left"/>
      <w:pPr>
        <w:ind w:left="720" w:hanging="360"/>
      </w:pPr>
      <w:rPr>
        <w:rFonts w:hint="default"/>
        <w:b/>
        <w:bCs/>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648E756A"/>
    <w:multiLevelType w:val="hybridMultilevel"/>
    <w:tmpl w:val="795AE03A"/>
    <w:lvl w:ilvl="0" w:tplc="0C0A0015">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655F38CD"/>
    <w:multiLevelType w:val="hybridMultilevel"/>
    <w:tmpl w:val="85244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052826"/>
    <w:multiLevelType w:val="hybridMultilevel"/>
    <w:tmpl w:val="D7B25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4D455E"/>
    <w:multiLevelType w:val="hybridMultilevel"/>
    <w:tmpl w:val="4E78DB2E"/>
    <w:lvl w:ilvl="0" w:tplc="6DA8259C">
      <w:start w:val="4"/>
      <w:numFmt w:val="bullet"/>
      <w:lvlText w:val=""/>
      <w:lvlJc w:val="left"/>
      <w:pPr>
        <w:ind w:left="720" w:hanging="360"/>
      </w:pPr>
      <w:rPr>
        <w:rFonts w:ascii="Symbol" w:eastAsiaTheme="minorHAnsi" w:hAnsi="Symbol"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6B7409D7"/>
    <w:multiLevelType w:val="hybridMultilevel"/>
    <w:tmpl w:val="61289ABA"/>
    <w:lvl w:ilvl="0" w:tplc="01A8EE32">
      <w:start w:val="1"/>
      <w:numFmt w:val="upperLetter"/>
      <w:lvlText w:val="%1."/>
      <w:lvlJc w:val="left"/>
      <w:pPr>
        <w:ind w:left="720" w:hanging="360"/>
      </w:pPr>
      <w:rPr>
        <w:rFonts w:hint="default"/>
        <w:b/>
        <w:bCs/>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4" w15:restartNumberingAfterBreak="0">
    <w:nsid w:val="6C154306"/>
    <w:multiLevelType w:val="hybridMultilevel"/>
    <w:tmpl w:val="DB221FC8"/>
    <w:lvl w:ilvl="0" w:tplc="8A9ACA4E">
      <w:start w:val="1"/>
      <w:numFmt w:val="decimal"/>
      <w:lvlText w:val="%1."/>
      <w:lvlJc w:val="left"/>
      <w:pPr>
        <w:ind w:left="720" w:hanging="360"/>
      </w:pPr>
      <w:rPr>
        <w:rFonts w:hint="default"/>
        <w:color w:val="7030A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5" w15:restartNumberingAfterBreak="0">
    <w:nsid w:val="6CF012B1"/>
    <w:multiLevelType w:val="hybridMultilevel"/>
    <w:tmpl w:val="7A86CAE2"/>
    <w:lvl w:ilvl="0" w:tplc="B336A410">
      <w:start w:val="3"/>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6" w15:restartNumberingAfterBreak="0">
    <w:nsid w:val="7213228F"/>
    <w:multiLevelType w:val="hybridMultilevel"/>
    <w:tmpl w:val="194E31CE"/>
    <w:lvl w:ilvl="0" w:tplc="AFFAAC56">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9A48E7"/>
    <w:multiLevelType w:val="hybridMultilevel"/>
    <w:tmpl w:val="7E46E2A8"/>
    <w:lvl w:ilvl="0" w:tplc="F11AF61A">
      <w:start w:val="1"/>
      <w:numFmt w:val="decimal"/>
      <w:lvlText w:val="%1."/>
      <w:lvlJc w:val="left"/>
      <w:pPr>
        <w:ind w:left="720" w:hanging="360"/>
      </w:pPr>
      <w:rPr>
        <w:rFonts w:hint="default"/>
        <w:color w:val="7030A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8" w15:restartNumberingAfterBreak="0">
    <w:nsid w:val="73A13C86"/>
    <w:multiLevelType w:val="hybridMultilevel"/>
    <w:tmpl w:val="1CC2B5C0"/>
    <w:lvl w:ilvl="0" w:tplc="AFFAAC56">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A45B28"/>
    <w:multiLevelType w:val="hybridMultilevel"/>
    <w:tmpl w:val="C9A8D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A97C76"/>
    <w:multiLevelType w:val="hybridMultilevel"/>
    <w:tmpl w:val="AFEA2C7E"/>
    <w:lvl w:ilvl="0" w:tplc="F5E05E3C">
      <w:start w:val="4"/>
      <w:numFmt w:val="bullet"/>
      <w:lvlText w:val=""/>
      <w:lvlJc w:val="left"/>
      <w:pPr>
        <w:ind w:left="720" w:hanging="360"/>
      </w:pPr>
      <w:rPr>
        <w:rFonts w:ascii="Symbol" w:eastAsiaTheme="minorHAnsi" w:hAnsi="Symbol"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37"/>
  </w:num>
  <w:num w:numId="2">
    <w:abstractNumId w:val="34"/>
  </w:num>
  <w:num w:numId="3">
    <w:abstractNumId w:val="14"/>
  </w:num>
  <w:num w:numId="4">
    <w:abstractNumId w:val="20"/>
  </w:num>
  <w:num w:numId="5">
    <w:abstractNumId w:val="24"/>
  </w:num>
  <w:num w:numId="6">
    <w:abstractNumId w:val="13"/>
  </w:num>
  <w:num w:numId="7">
    <w:abstractNumId w:val="8"/>
  </w:num>
  <w:num w:numId="8">
    <w:abstractNumId w:val="10"/>
  </w:num>
  <w:num w:numId="9">
    <w:abstractNumId w:val="32"/>
  </w:num>
  <w:num w:numId="10">
    <w:abstractNumId w:val="5"/>
  </w:num>
  <w:num w:numId="11">
    <w:abstractNumId w:val="17"/>
  </w:num>
  <w:num w:numId="12">
    <w:abstractNumId w:val="38"/>
  </w:num>
  <w:num w:numId="13">
    <w:abstractNumId w:val="36"/>
  </w:num>
  <w:num w:numId="14">
    <w:abstractNumId w:val="25"/>
  </w:num>
  <w:num w:numId="15">
    <w:abstractNumId w:val="2"/>
  </w:num>
  <w:num w:numId="16">
    <w:abstractNumId w:val="22"/>
  </w:num>
  <w:num w:numId="17">
    <w:abstractNumId w:val="35"/>
  </w:num>
  <w:num w:numId="18">
    <w:abstractNumId w:val="30"/>
  </w:num>
  <w:num w:numId="19">
    <w:abstractNumId w:val="31"/>
  </w:num>
  <w:num w:numId="20">
    <w:abstractNumId w:val="18"/>
  </w:num>
  <w:num w:numId="21">
    <w:abstractNumId w:val="6"/>
  </w:num>
  <w:num w:numId="22">
    <w:abstractNumId w:val="19"/>
  </w:num>
  <w:num w:numId="23">
    <w:abstractNumId w:val="1"/>
  </w:num>
  <w:num w:numId="24">
    <w:abstractNumId w:val="11"/>
  </w:num>
  <w:num w:numId="25">
    <w:abstractNumId w:val="7"/>
  </w:num>
  <w:num w:numId="26">
    <w:abstractNumId w:val="16"/>
  </w:num>
  <w:num w:numId="27">
    <w:abstractNumId w:val="4"/>
  </w:num>
  <w:num w:numId="28">
    <w:abstractNumId w:val="12"/>
  </w:num>
  <w:num w:numId="29">
    <w:abstractNumId w:val="3"/>
  </w:num>
  <w:num w:numId="30">
    <w:abstractNumId w:val="21"/>
  </w:num>
  <w:num w:numId="31">
    <w:abstractNumId w:val="9"/>
  </w:num>
  <w:num w:numId="32">
    <w:abstractNumId w:val="15"/>
  </w:num>
  <w:num w:numId="33">
    <w:abstractNumId w:val="39"/>
  </w:num>
  <w:num w:numId="34">
    <w:abstractNumId w:val="0"/>
  </w:num>
  <w:num w:numId="35">
    <w:abstractNumId w:val="23"/>
  </w:num>
  <w:num w:numId="36">
    <w:abstractNumId w:val="40"/>
  </w:num>
  <w:num w:numId="37">
    <w:abstractNumId w:val="27"/>
  </w:num>
  <w:num w:numId="38">
    <w:abstractNumId w:val="33"/>
  </w:num>
  <w:num w:numId="39">
    <w:abstractNumId w:val="29"/>
  </w:num>
  <w:num w:numId="40">
    <w:abstractNumId w:val="26"/>
  </w:num>
  <w:num w:numId="4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409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NTQzNDGxMDQ1NTdU0lEKTi0uzszPAykwMakFAGhOZIYtAAAA"/>
  </w:docVars>
  <w:rsids>
    <w:rsidRoot w:val="00526645"/>
    <w:rsid w:val="00000AF1"/>
    <w:rsid w:val="000014B9"/>
    <w:rsid w:val="000020EA"/>
    <w:rsid w:val="000033B4"/>
    <w:rsid w:val="0000524B"/>
    <w:rsid w:val="00005464"/>
    <w:rsid w:val="000055E8"/>
    <w:rsid w:val="000064C6"/>
    <w:rsid w:val="000130A0"/>
    <w:rsid w:val="000146BA"/>
    <w:rsid w:val="000154A5"/>
    <w:rsid w:val="00015770"/>
    <w:rsid w:val="0001706F"/>
    <w:rsid w:val="0001760B"/>
    <w:rsid w:val="00023752"/>
    <w:rsid w:val="000238B5"/>
    <w:rsid w:val="00027383"/>
    <w:rsid w:val="00027F76"/>
    <w:rsid w:val="000309F3"/>
    <w:rsid w:val="000326CE"/>
    <w:rsid w:val="000326E7"/>
    <w:rsid w:val="00033256"/>
    <w:rsid w:val="00033B25"/>
    <w:rsid w:val="00036356"/>
    <w:rsid w:val="00040E2C"/>
    <w:rsid w:val="00041962"/>
    <w:rsid w:val="00042B72"/>
    <w:rsid w:val="00042C93"/>
    <w:rsid w:val="000439F9"/>
    <w:rsid w:val="00046336"/>
    <w:rsid w:val="00046E1A"/>
    <w:rsid w:val="000475E4"/>
    <w:rsid w:val="00047638"/>
    <w:rsid w:val="000478D3"/>
    <w:rsid w:val="0005178E"/>
    <w:rsid w:val="0005466B"/>
    <w:rsid w:val="00054F29"/>
    <w:rsid w:val="0005589D"/>
    <w:rsid w:val="00055FA1"/>
    <w:rsid w:val="00063513"/>
    <w:rsid w:val="00063B15"/>
    <w:rsid w:val="00063D75"/>
    <w:rsid w:val="00064299"/>
    <w:rsid w:val="00065BA1"/>
    <w:rsid w:val="00066AE9"/>
    <w:rsid w:val="00066C39"/>
    <w:rsid w:val="00067020"/>
    <w:rsid w:val="00067124"/>
    <w:rsid w:val="00067C42"/>
    <w:rsid w:val="00073C8A"/>
    <w:rsid w:val="00074E2B"/>
    <w:rsid w:val="000751E7"/>
    <w:rsid w:val="00075E6A"/>
    <w:rsid w:val="000827D0"/>
    <w:rsid w:val="00086AA3"/>
    <w:rsid w:val="00092FD9"/>
    <w:rsid w:val="00094AE4"/>
    <w:rsid w:val="00095330"/>
    <w:rsid w:val="000970B0"/>
    <w:rsid w:val="00097525"/>
    <w:rsid w:val="00097D7D"/>
    <w:rsid w:val="000A1F5C"/>
    <w:rsid w:val="000A2C83"/>
    <w:rsid w:val="000A47CA"/>
    <w:rsid w:val="000A4C06"/>
    <w:rsid w:val="000A4E8F"/>
    <w:rsid w:val="000A534B"/>
    <w:rsid w:val="000A54E1"/>
    <w:rsid w:val="000A6F03"/>
    <w:rsid w:val="000B00D7"/>
    <w:rsid w:val="000B0D39"/>
    <w:rsid w:val="000B11C2"/>
    <w:rsid w:val="000B23D2"/>
    <w:rsid w:val="000B4AE3"/>
    <w:rsid w:val="000B51A3"/>
    <w:rsid w:val="000B5977"/>
    <w:rsid w:val="000B5AE3"/>
    <w:rsid w:val="000B63F8"/>
    <w:rsid w:val="000B64E9"/>
    <w:rsid w:val="000B65E4"/>
    <w:rsid w:val="000B6D33"/>
    <w:rsid w:val="000B70A8"/>
    <w:rsid w:val="000C0E5D"/>
    <w:rsid w:val="000C1683"/>
    <w:rsid w:val="000C3B7E"/>
    <w:rsid w:val="000C74F2"/>
    <w:rsid w:val="000D0F54"/>
    <w:rsid w:val="000D16B6"/>
    <w:rsid w:val="000D1D39"/>
    <w:rsid w:val="000D2544"/>
    <w:rsid w:val="000D3A91"/>
    <w:rsid w:val="000D5D37"/>
    <w:rsid w:val="000D6993"/>
    <w:rsid w:val="000E1210"/>
    <w:rsid w:val="000E1DED"/>
    <w:rsid w:val="000E1F37"/>
    <w:rsid w:val="000E210B"/>
    <w:rsid w:val="000F1891"/>
    <w:rsid w:val="000F21B6"/>
    <w:rsid w:val="000F3E2E"/>
    <w:rsid w:val="000F44EB"/>
    <w:rsid w:val="000F4895"/>
    <w:rsid w:val="000F5294"/>
    <w:rsid w:val="000F5513"/>
    <w:rsid w:val="000F6067"/>
    <w:rsid w:val="000F68A0"/>
    <w:rsid w:val="000F6E83"/>
    <w:rsid w:val="000F79EC"/>
    <w:rsid w:val="000F7BD3"/>
    <w:rsid w:val="001000D6"/>
    <w:rsid w:val="00101382"/>
    <w:rsid w:val="00103E0E"/>
    <w:rsid w:val="00104162"/>
    <w:rsid w:val="001060F3"/>
    <w:rsid w:val="00106E34"/>
    <w:rsid w:val="0010778E"/>
    <w:rsid w:val="00115EFF"/>
    <w:rsid w:val="001215B0"/>
    <w:rsid w:val="00121629"/>
    <w:rsid w:val="00122367"/>
    <w:rsid w:val="001223E1"/>
    <w:rsid w:val="00124D1E"/>
    <w:rsid w:val="00125A93"/>
    <w:rsid w:val="00127CDB"/>
    <w:rsid w:val="001303DE"/>
    <w:rsid w:val="00130D17"/>
    <w:rsid w:val="001323D6"/>
    <w:rsid w:val="00132BAA"/>
    <w:rsid w:val="001333D6"/>
    <w:rsid w:val="001336B8"/>
    <w:rsid w:val="00135CAB"/>
    <w:rsid w:val="00136E8E"/>
    <w:rsid w:val="00141D1B"/>
    <w:rsid w:val="00150386"/>
    <w:rsid w:val="00151550"/>
    <w:rsid w:val="00152B59"/>
    <w:rsid w:val="00153F5E"/>
    <w:rsid w:val="00155918"/>
    <w:rsid w:val="00155DAC"/>
    <w:rsid w:val="00156B89"/>
    <w:rsid w:val="00156E46"/>
    <w:rsid w:val="001601AB"/>
    <w:rsid w:val="0016173F"/>
    <w:rsid w:val="001619BD"/>
    <w:rsid w:val="001622D0"/>
    <w:rsid w:val="001626C8"/>
    <w:rsid w:val="00163E89"/>
    <w:rsid w:val="00164D6D"/>
    <w:rsid w:val="00165871"/>
    <w:rsid w:val="00165944"/>
    <w:rsid w:val="00166D5A"/>
    <w:rsid w:val="0016734B"/>
    <w:rsid w:val="00167B39"/>
    <w:rsid w:val="00171360"/>
    <w:rsid w:val="00173804"/>
    <w:rsid w:val="001741CA"/>
    <w:rsid w:val="0017794B"/>
    <w:rsid w:val="00183145"/>
    <w:rsid w:val="001834E4"/>
    <w:rsid w:val="00190C76"/>
    <w:rsid w:val="001919A9"/>
    <w:rsid w:val="00193083"/>
    <w:rsid w:val="00193745"/>
    <w:rsid w:val="00195239"/>
    <w:rsid w:val="00195DFF"/>
    <w:rsid w:val="001A1AA6"/>
    <w:rsid w:val="001A1C5E"/>
    <w:rsid w:val="001A3691"/>
    <w:rsid w:val="001A4CC5"/>
    <w:rsid w:val="001A5EF9"/>
    <w:rsid w:val="001B1912"/>
    <w:rsid w:val="001B1CE1"/>
    <w:rsid w:val="001B7D3A"/>
    <w:rsid w:val="001C2DEE"/>
    <w:rsid w:val="001C2EEC"/>
    <w:rsid w:val="001C2F71"/>
    <w:rsid w:val="001C3C45"/>
    <w:rsid w:val="001C4E94"/>
    <w:rsid w:val="001C5496"/>
    <w:rsid w:val="001D21E3"/>
    <w:rsid w:val="001D2605"/>
    <w:rsid w:val="001D27E5"/>
    <w:rsid w:val="001D3C51"/>
    <w:rsid w:val="001D6A3A"/>
    <w:rsid w:val="001D6D49"/>
    <w:rsid w:val="001E2245"/>
    <w:rsid w:val="001E29AD"/>
    <w:rsid w:val="001E788D"/>
    <w:rsid w:val="001F0158"/>
    <w:rsid w:val="001F0897"/>
    <w:rsid w:val="001F0AE5"/>
    <w:rsid w:val="001F1669"/>
    <w:rsid w:val="001F19F9"/>
    <w:rsid w:val="001F1E68"/>
    <w:rsid w:val="001F2102"/>
    <w:rsid w:val="001F2839"/>
    <w:rsid w:val="001F3C58"/>
    <w:rsid w:val="001F5090"/>
    <w:rsid w:val="001F63F5"/>
    <w:rsid w:val="00200816"/>
    <w:rsid w:val="00200B62"/>
    <w:rsid w:val="00201583"/>
    <w:rsid w:val="00201CE2"/>
    <w:rsid w:val="00204235"/>
    <w:rsid w:val="00204559"/>
    <w:rsid w:val="00204756"/>
    <w:rsid w:val="0020566C"/>
    <w:rsid w:val="00205BA1"/>
    <w:rsid w:val="002069C4"/>
    <w:rsid w:val="00211526"/>
    <w:rsid w:val="00212839"/>
    <w:rsid w:val="00214310"/>
    <w:rsid w:val="00214C8E"/>
    <w:rsid w:val="00215438"/>
    <w:rsid w:val="0021612D"/>
    <w:rsid w:val="0022051C"/>
    <w:rsid w:val="002211E3"/>
    <w:rsid w:val="00223717"/>
    <w:rsid w:val="00226E1A"/>
    <w:rsid w:val="00227773"/>
    <w:rsid w:val="00227DE7"/>
    <w:rsid w:val="00230F16"/>
    <w:rsid w:val="0023156F"/>
    <w:rsid w:val="00231F8E"/>
    <w:rsid w:val="00232C76"/>
    <w:rsid w:val="00237FBC"/>
    <w:rsid w:val="00240549"/>
    <w:rsid w:val="00240584"/>
    <w:rsid w:val="00240915"/>
    <w:rsid w:val="00243BE9"/>
    <w:rsid w:val="00243D2B"/>
    <w:rsid w:val="002440C1"/>
    <w:rsid w:val="00244727"/>
    <w:rsid w:val="00245E9C"/>
    <w:rsid w:val="00252201"/>
    <w:rsid w:val="00252E2B"/>
    <w:rsid w:val="00253967"/>
    <w:rsid w:val="00255B8B"/>
    <w:rsid w:val="002563A0"/>
    <w:rsid w:val="00256808"/>
    <w:rsid w:val="0025714A"/>
    <w:rsid w:val="00260520"/>
    <w:rsid w:val="0026491E"/>
    <w:rsid w:val="0026670A"/>
    <w:rsid w:val="00266896"/>
    <w:rsid w:val="0027039C"/>
    <w:rsid w:val="00270BB6"/>
    <w:rsid w:val="00270DD2"/>
    <w:rsid w:val="00271524"/>
    <w:rsid w:val="00271BDB"/>
    <w:rsid w:val="0027404C"/>
    <w:rsid w:val="002741FF"/>
    <w:rsid w:val="00275711"/>
    <w:rsid w:val="0027587E"/>
    <w:rsid w:val="00276339"/>
    <w:rsid w:val="00284277"/>
    <w:rsid w:val="002847E0"/>
    <w:rsid w:val="00287179"/>
    <w:rsid w:val="0028790C"/>
    <w:rsid w:val="002924AD"/>
    <w:rsid w:val="002956FA"/>
    <w:rsid w:val="00295C8B"/>
    <w:rsid w:val="00295E36"/>
    <w:rsid w:val="00296F09"/>
    <w:rsid w:val="002A1CCB"/>
    <w:rsid w:val="002A1CE2"/>
    <w:rsid w:val="002A269E"/>
    <w:rsid w:val="002A5D91"/>
    <w:rsid w:val="002B18F4"/>
    <w:rsid w:val="002B27D3"/>
    <w:rsid w:val="002B3AB5"/>
    <w:rsid w:val="002B5933"/>
    <w:rsid w:val="002B64B8"/>
    <w:rsid w:val="002C0A76"/>
    <w:rsid w:val="002C205F"/>
    <w:rsid w:val="002C3DB7"/>
    <w:rsid w:val="002C4086"/>
    <w:rsid w:val="002D030A"/>
    <w:rsid w:val="002D066B"/>
    <w:rsid w:val="002D0AEA"/>
    <w:rsid w:val="002D2CC0"/>
    <w:rsid w:val="002D33B4"/>
    <w:rsid w:val="002D736B"/>
    <w:rsid w:val="002E2AFB"/>
    <w:rsid w:val="002E4700"/>
    <w:rsid w:val="002E593A"/>
    <w:rsid w:val="002E620F"/>
    <w:rsid w:val="002F1E90"/>
    <w:rsid w:val="002F2CA1"/>
    <w:rsid w:val="002F476A"/>
    <w:rsid w:val="002F5ECD"/>
    <w:rsid w:val="002F675C"/>
    <w:rsid w:val="002F7F91"/>
    <w:rsid w:val="0030214A"/>
    <w:rsid w:val="00302C60"/>
    <w:rsid w:val="00310360"/>
    <w:rsid w:val="00313555"/>
    <w:rsid w:val="0031406C"/>
    <w:rsid w:val="0031546E"/>
    <w:rsid w:val="003154DB"/>
    <w:rsid w:val="00317560"/>
    <w:rsid w:val="00317ABC"/>
    <w:rsid w:val="00317B38"/>
    <w:rsid w:val="003212E3"/>
    <w:rsid w:val="003224E0"/>
    <w:rsid w:val="00323862"/>
    <w:rsid w:val="00324B15"/>
    <w:rsid w:val="0032559B"/>
    <w:rsid w:val="00325D7D"/>
    <w:rsid w:val="00326D4A"/>
    <w:rsid w:val="00330D8A"/>
    <w:rsid w:val="003310FF"/>
    <w:rsid w:val="003311A4"/>
    <w:rsid w:val="0033154A"/>
    <w:rsid w:val="00334A12"/>
    <w:rsid w:val="00335777"/>
    <w:rsid w:val="00337117"/>
    <w:rsid w:val="00337FC7"/>
    <w:rsid w:val="00341043"/>
    <w:rsid w:val="00341922"/>
    <w:rsid w:val="0034210A"/>
    <w:rsid w:val="003428E7"/>
    <w:rsid w:val="00342D59"/>
    <w:rsid w:val="003447B6"/>
    <w:rsid w:val="00346078"/>
    <w:rsid w:val="003460C0"/>
    <w:rsid w:val="00347F63"/>
    <w:rsid w:val="003501FD"/>
    <w:rsid w:val="003508D4"/>
    <w:rsid w:val="0035433D"/>
    <w:rsid w:val="0035538A"/>
    <w:rsid w:val="003558C3"/>
    <w:rsid w:val="00357212"/>
    <w:rsid w:val="00361AC5"/>
    <w:rsid w:val="00362A21"/>
    <w:rsid w:val="00364778"/>
    <w:rsid w:val="0036754F"/>
    <w:rsid w:val="00367AB8"/>
    <w:rsid w:val="003740A8"/>
    <w:rsid w:val="00374329"/>
    <w:rsid w:val="00375459"/>
    <w:rsid w:val="00381C9A"/>
    <w:rsid w:val="00382CAA"/>
    <w:rsid w:val="003843A0"/>
    <w:rsid w:val="00387CF5"/>
    <w:rsid w:val="00390A24"/>
    <w:rsid w:val="00392F06"/>
    <w:rsid w:val="00394344"/>
    <w:rsid w:val="0039564F"/>
    <w:rsid w:val="00396F18"/>
    <w:rsid w:val="003972EA"/>
    <w:rsid w:val="00397E84"/>
    <w:rsid w:val="003A0273"/>
    <w:rsid w:val="003A361F"/>
    <w:rsid w:val="003A68A9"/>
    <w:rsid w:val="003A6B51"/>
    <w:rsid w:val="003A6BD7"/>
    <w:rsid w:val="003A7FBE"/>
    <w:rsid w:val="003B0BF6"/>
    <w:rsid w:val="003B19B7"/>
    <w:rsid w:val="003C14B6"/>
    <w:rsid w:val="003C2640"/>
    <w:rsid w:val="003C2768"/>
    <w:rsid w:val="003C3BF0"/>
    <w:rsid w:val="003C5F35"/>
    <w:rsid w:val="003C7E78"/>
    <w:rsid w:val="003D0A0A"/>
    <w:rsid w:val="003D20C4"/>
    <w:rsid w:val="003D239B"/>
    <w:rsid w:val="003D3424"/>
    <w:rsid w:val="003D40C0"/>
    <w:rsid w:val="003D4A44"/>
    <w:rsid w:val="003D6020"/>
    <w:rsid w:val="003D73EC"/>
    <w:rsid w:val="003E1D33"/>
    <w:rsid w:val="003E296B"/>
    <w:rsid w:val="003E34D6"/>
    <w:rsid w:val="003E4AAA"/>
    <w:rsid w:val="003E5827"/>
    <w:rsid w:val="003E6E96"/>
    <w:rsid w:val="003F1704"/>
    <w:rsid w:val="003F1CB7"/>
    <w:rsid w:val="003F4A5D"/>
    <w:rsid w:val="003F547D"/>
    <w:rsid w:val="003F57FF"/>
    <w:rsid w:val="003F6213"/>
    <w:rsid w:val="003F6456"/>
    <w:rsid w:val="00400732"/>
    <w:rsid w:val="00401E51"/>
    <w:rsid w:val="00402B8C"/>
    <w:rsid w:val="00406E3A"/>
    <w:rsid w:val="0041048C"/>
    <w:rsid w:val="004119EA"/>
    <w:rsid w:val="00411DE4"/>
    <w:rsid w:val="00412ACA"/>
    <w:rsid w:val="00413616"/>
    <w:rsid w:val="00414640"/>
    <w:rsid w:val="00415792"/>
    <w:rsid w:val="004175EB"/>
    <w:rsid w:val="0042028E"/>
    <w:rsid w:val="0042213D"/>
    <w:rsid w:val="00423B90"/>
    <w:rsid w:val="0043065A"/>
    <w:rsid w:val="00431273"/>
    <w:rsid w:val="004318B0"/>
    <w:rsid w:val="00431A08"/>
    <w:rsid w:val="004332DB"/>
    <w:rsid w:val="00433335"/>
    <w:rsid w:val="00433710"/>
    <w:rsid w:val="004342A5"/>
    <w:rsid w:val="00436003"/>
    <w:rsid w:val="00436280"/>
    <w:rsid w:val="0043794A"/>
    <w:rsid w:val="0044045A"/>
    <w:rsid w:val="00440EDF"/>
    <w:rsid w:val="004418DF"/>
    <w:rsid w:val="00441A53"/>
    <w:rsid w:val="00441B0F"/>
    <w:rsid w:val="00441D08"/>
    <w:rsid w:val="00443B67"/>
    <w:rsid w:val="00445787"/>
    <w:rsid w:val="00446801"/>
    <w:rsid w:val="0044756A"/>
    <w:rsid w:val="00447718"/>
    <w:rsid w:val="0045162D"/>
    <w:rsid w:val="00451A4C"/>
    <w:rsid w:val="00451DE2"/>
    <w:rsid w:val="0045200E"/>
    <w:rsid w:val="004531F6"/>
    <w:rsid w:val="00453790"/>
    <w:rsid w:val="00455AF0"/>
    <w:rsid w:val="00456879"/>
    <w:rsid w:val="0045733B"/>
    <w:rsid w:val="00457A5A"/>
    <w:rsid w:val="00462092"/>
    <w:rsid w:val="00462AEB"/>
    <w:rsid w:val="00462C03"/>
    <w:rsid w:val="00462E36"/>
    <w:rsid w:val="00464AB3"/>
    <w:rsid w:val="004654E8"/>
    <w:rsid w:val="004658EC"/>
    <w:rsid w:val="00467739"/>
    <w:rsid w:val="004704C7"/>
    <w:rsid w:val="004709F0"/>
    <w:rsid w:val="0047100F"/>
    <w:rsid w:val="004719D8"/>
    <w:rsid w:val="00473A1C"/>
    <w:rsid w:val="00475ED1"/>
    <w:rsid w:val="0048142C"/>
    <w:rsid w:val="00482E41"/>
    <w:rsid w:val="0048496A"/>
    <w:rsid w:val="00485765"/>
    <w:rsid w:val="00486E97"/>
    <w:rsid w:val="00487FC6"/>
    <w:rsid w:val="0049033B"/>
    <w:rsid w:val="00490860"/>
    <w:rsid w:val="004921D7"/>
    <w:rsid w:val="00492950"/>
    <w:rsid w:val="00495B16"/>
    <w:rsid w:val="00497647"/>
    <w:rsid w:val="004A06C7"/>
    <w:rsid w:val="004A0B96"/>
    <w:rsid w:val="004A3333"/>
    <w:rsid w:val="004A5A90"/>
    <w:rsid w:val="004A60DF"/>
    <w:rsid w:val="004A61D5"/>
    <w:rsid w:val="004A7AA9"/>
    <w:rsid w:val="004B1FF2"/>
    <w:rsid w:val="004B2391"/>
    <w:rsid w:val="004B3110"/>
    <w:rsid w:val="004B431D"/>
    <w:rsid w:val="004B4E4D"/>
    <w:rsid w:val="004B571C"/>
    <w:rsid w:val="004B61AF"/>
    <w:rsid w:val="004C0155"/>
    <w:rsid w:val="004C365F"/>
    <w:rsid w:val="004C3FAC"/>
    <w:rsid w:val="004C4333"/>
    <w:rsid w:val="004C4B91"/>
    <w:rsid w:val="004C58B5"/>
    <w:rsid w:val="004C7D53"/>
    <w:rsid w:val="004D3878"/>
    <w:rsid w:val="004D6021"/>
    <w:rsid w:val="004D7D74"/>
    <w:rsid w:val="004E029C"/>
    <w:rsid w:val="004E0D22"/>
    <w:rsid w:val="004E54B5"/>
    <w:rsid w:val="004F00CB"/>
    <w:rsid w:val="004F0451"/>
    <w:rsid w:val="004F27EC"/>
    <w:rsid w:val="004F6E48"/>
    <w:rsid w:val="004F6EEE"/>
    <w:rsid w:val="00500810"/>
    <w:rsid w:val="00504AAD"/>
    <w:rsid w:val="00504BC5"/>
    <w:rsid w:val="00506368"/>
    <w:rsid w:val="00506F33"/>
    <w:rsid w:val="00513863"/>
    <w:rsid w:val="00513E07"/>
    <w:rsid w:val="00516461"/>
    <w:rsid w:val="00517453"/>
    <w:rsid w:val="005176FE"/>
    <w:rsid w:val="00517B44"/>
    <w:rsid w:val="005216E2"/>
    <w:rsid w:val="005247A6"/>
    <w:rsid w:val="00526645"/>
    <w:rsid w:val="005276A8"/>
    <w:rsid w:val="005332DE"/>
    <w:rsid w:val="00535436"/>
    <w:rsid w:val="00536BDD"/>
    <w:rsid w:val="00537AF3"/>
    <w:rsid w:val="00537DFD"/>
    <w:rsid w:val="00540BC0"/>
    <w:rsid w:val="00540BDA"/>
    <w:rsid w:val="00540FB3"/>
    <w:rsid w:val="00541BB7"/>
    <w:rsid w:val="00544D89"/>
    <w:rsid w:val="00544E0D"/>
    <w:rsid w:val="005507C1"/>
    <w:rsid w:val="00550976"/>
    <w:rsid w:val="005511F9"/>
    <w:rsid w:val="00551BC2"/>
    <w:rsid w:val="00562849"/>
    <w:rsid w:val="00562DE4"/>
    <w:rsid w:val="0056375F"/>
    <w:rsid w:val="00564578"/>
    <w:rsid w:val="00564F11"/>
    <w:rsid w:val="00566139"/>
    <w:rsid w:val="0056640E"/>
    <w:rsid w:val="005677D7"/>
    <w:rsid w:val="00570301"/>
    <w:rsid w:val="00570E1E"/>
    <w:rsid w:val="005715BF"/>
    <w:rsid w:val="00571C0C"/>
    <w:rsid w:val="005733E1"/>
    <w:rsid w:val="00580146"/>
    <w:rsid w:val="005803D0"/>
    <w:rsid w:val="005852E1"/>
    <w:rsid w:val="005853A7"/>
    <w:rsid w:val="00590327"/>
    <w:rsid w:val="00590797"/>
    <w:rsid w:val="00594F71"/>
    <w:rsid w:val="0059735C"/>
    <w:rsid w:val="005A0E19"/>
    <w:rsid w:val="005A1E83"/>
    <w:rsid w:val="005A2037"/>
    <w:rsid w:val="005A287D"/>
    <w:rsid w:val="005A3432"/>
    <w:rsid w:val="005A4F3F"/>
    <w:rsid w:val="005A723B"/>
    <w:rsid w:val="005A75DF"/>
    <w:rsid w:val="005B01B3"/>
    <w:rsid w:val="005B4E4C"/>
    <w:rsid w:val="005B5519"/>
    <w:rsid w:val="005B5B83"/>
    <w:rsid w:val="005B6656"/>
    <w:rsid w:val="005B7AB0"/>
    <w:rsid w:val="005B7C89"/>
    <w:rsid w:val="005C0337"/>
    <w:rsid w:val="005C15DA"/>
    <w:rsid w:val="005C2CFF"/>
    <w:rsid w:val="005C4310"/>
    <w:rsid w:val="005C6D0F"/>
    <w:rsid w:val="005D29C1"/>
    <w:rsid w:val="005D2D52"/>
    <w:rsid w:val="005D2F83"/>
    <w:rsid w:val="005D36D1"/>
    <w:rsid w:val="005D3E46"/>
    <w:rsid w:val="005D4FFC"/>
    <w:rsid w:val="005D5244"/>
    <w:rsid w:val="005D539F"/>
    <w:rsid w:val="005D53C3"/>
    <w:rsid w:val="005D54F7"/>
    <w:rsid w:val="005D58B6"/>
    <w:rsid w:val="005D6899"/>
    <w:rsid w:val="005E29CE"/>
    <w:rsid w:val="005E3E60"/>
    <w:rsid w:val="005E7B7C"/>
    <w:rsid w:val="005E7E4E"/>
    <w:rsid w:val="005F02BB"/>
    <w:rsid w:val="005F178C"/>
    <w:rsid w:val="005F4BBA"/>
    <w:rsid w:val="005F5315"/>
    <w:rsid w:val="005F6729"/>
    <w:rsid w:val="006018AC"/>
    <w:rsid w:val="0060231F"/>
    <w:rsid w:val="00602954"/>
    <w:rsid w:val="00602B83"/>
    <w:rsid w:val="00602DA6"/>
    <w:rsid w:val="00603848"/>
    <w:rsid w:val="00606784"/>
    <w:rsid w:val="00610152"/>
    <w:rsid w:val="00611627"/>
    <w:rsid w:val="00611983"/>
    <w:rsid w:val="006119B3"/>
    <w:rsid w:val="006152A4"/>
    <w:rsid w:val="00616112"/>
    <w:rsid w:val="00617767"/>
    <w:rsid w:val="00617C94"/>
    <w:rsid w:val="0062047C"/>
    <w:rsid w:val="00622BDA"/>
    <w:rsid w:val="00627578"/>
    <w:rsid w:val="00630422"/>
    <w:rsid w:val="006359C1"/>
    <w:rsid w:val="00635AC4"/>
    <w:rsid w:val="00635EC2"/>
    <w:rsid w:val="00637FE5"/>
    <w:rsid w:val="00640FF5"/>
    <w:rsid w:val="006410CA"/>
    <w:rsid w:val="006436E9"/>
    <w:rsid w:val="0064496E"/>
    <w:rsid w:val="00645E77"/>
    <w:rsid w:val="00645EA4"/>
    <w:rsid w:val="00651070"/>
    <w:rsid w:val="006528DD"/>
    <w:rsid w:val="006533B7"/>
    <w:rsid w:val="006535D2"/>
    <w:rsid w:val="00654264"/>
    <w:rsid w:val="00654D1E"/>
    <w:rsid w:val="006560F0"/>
    <w:rsid w:val="006613D9"/>
    <w:rsid w:val="00662D7E"/>
    <w:rsid w:val="00663239"/>
    <w:rsid w:val="0066439B"/>
    <w:rsid w:val="006652E2"/>
    <w:rsid w:val="006660C8"/>
    <w:rsid w:val="00667BEC"/>
    <w:rsid w:val="00670A39"/>
    <w:rsid w:val="00674B24"/>
    <w:rsid w:val="00675D97"/>
    <w:rsid w:val="00677BA5"/>
    <w:rsid w:val="006825D9"/>
    <w:rsid w:val="00683936"/>
    <w:rsid w:val="00685B67"/>
    <w:rsid w:val="00686E54"/>
    <w:rsid w:val="006873AF"/>
    <w:rsid w:val="00687C6E"/>
    <w:rsid w:val="00691FC8"/>
    <w:rsid w:val="0069226A"/>
    <w:rsid w:val="00695B83"/>
    <w:rsid w:val="006966D7"/>
    <w:rsid w:val="00696A1E"/>
    <w:rsid w:val="00696ABA"/>
    <w:rsid w:val="00697135"/>
    <w:rsid w:val="00697CC3"/>
    <w:rsid w:val="006A286B"/>
    <w:rsid w:val="006A3BEC"/>
    <w:rsid w:val="006A45EF"/>
    <w:rsid w:val="006A54E4"/>
    <w:rsid w:val="006A5E34"/>
    <w:rsid w:val="006A64EF"/>
    <w:rsid w:val="006A7594"/>
    <w:rsid w:val="006A75C8"/>
    <w:rsid w:val="006B262B"/>
    <w:rsid w:val="006B4FA2"/>
    <w:rsid w:val="006B7E6E"/>
    <w:rsid w:val="006C05B2"/>
    <w:rsid w:val="006C3DB7"/>
    <w:rsid w:val="006C3E56"/>
    <w:rsid w:val="006C5681"/>
    <w:rsid w:val="006C6C4E"/>
    <w:rsid w:val="006D19CA"/>
    <w:rsid w:val="006D2242"/>
    <w:rsid w:val="006D3F2B"/>
    <w:rsid w:val="006D5642"/>
    <w:rsid w:val="006E02BE"/>
    <w:rsid w:val="006E092D"/>
    <w:rsid w:val="006E43E9"/>
    <w:rsid w:val="006E576E"/>
    <w:rsid w:val="006E7962"/>
    <w:rsid w:val="006F03FF"/>
    <w:rsid w:val="006F2067"/>
    <w:rsid w:val="006F3235"/>
    <w:rsid w:val="006F35ED"/>
    <w:rsid w:val="006F5DC3"/>
    <w:rsid w:val="006F651D"/>
    <w:rsid w:val="006F779E"/>
    <w:rsid w:val="0070176F"/>
    <w:rsid w:val="007029E6"/>
    <w:rsid w:val="00706BDE"/>
    <w:rsid w:val="00706E30"/>
    <w:rsid w:val="0071040C"/>
    <w:rsid w:val="00711E7F"/>
    <w:rsid w:val="00713A1F"/>
    <w:rsid w:val="00713EA0"/>
    <w:rsid w:val="007153D2"/>
    <w:rsid w:val="0072058C"/>
    <w:rsid w:val="0072297C"/>
    <w:rsid w:val="00725246"/>
    <w:rsid w:val="0072557D"/>
    <w:rsid w:val="00726FF4"/>
    <w:rsid w:val="00735CEF"/>
    <w:rsid w:val="007372AB"/>
    <w:rsid w:val="00741EC9"/>
    <w:rsid w:val="00741EDE"/>
    <w:rsid w:val="0074247C"/>
    <w:rsid w:val="00743F4B"/>
    <w:rsid w:val="007446D3"/>
    <w:rsid w:val="00745C53"/>
    <w:rsid w:val="007502AC"/>
    <w:rsid w:val="0075030A"/>
    <w:rsid w:val="00750B50"/>
    <w:rsid w:val="00751A90"/>
    <w:rsid w:val="0075226C"/>
    <w:rsid w:val="00753E5D"/>
    <w:rsid w:val="00757439"/>
    <w:rsid w:val="00761E69"/>
    <w:rsid w:val="007624EB"/>
    <w:rsid w:val="00762695"/>
    <w:rsid w:val="00763A74"/>
    <w:rsid w:val="00764314"/>
    <w:rsid w:val="007643A7"/>
    <w:rsid w:val="00764579"/>
    <w:rsid w:val="00765656"/>
    <w:rsid w:val="00765FCE"/>
    <w:rsid w:val="00766209"/>
    <w:rsid w:val="0076770E"/>
    <w:rsid w:val="00767A63"/>
    <w:rsid w:val="007718B1"/>
    <w:rsid w:val="00773952"/>
    <w:rsid w:val="0077439E"/>
    <w:rsid w:val="007743F5"/>
    <w:rsid w:val="00775F11"/>
    <w:rsid w:val="00780E6E"/>
    <w:rsid w:val="00781E2D"/>
    <w:rsid w:val="007826EE"/>
    <w:rsid w:val="007852E7"/>
    <w:rsid w:val="00785EDD"/>
    <w:rsid w:val="0078734F"/>
    <w:rsid w:val="00787E91"/>
    <w:rsid w:val="00790597"/>
    <w:rsid w:val="007905A5"/>
    <w:rsid w:val="00795358"/>
    <w:rsid w:val="00795AAC"/>
    <w:rsid w:val="00795B92"/>
    <w:rsid w:val="00795BEE"/>
    <w:rsid w:val="007967F2"/>
    <w:rsid w:val="007A4CAA"/>
    <w:rsid w:val="007A5275"/>
    <w:rsid w:val="007A66C4"/>
    <w:rsid w:val="007A69EC"/>
    <w:rsid w:val="007A794B"/>
    <w:rsid w:val="007B054D"/>
    <w:rsid w:val="007B0612"/>
    <w:rsid w:val="007B0D95"/>
    <w:rsid w:val="007B115B"/>
    <w:rsid w:val="007B127E"/>
    <w:rsid w:val="007B4E48"/>
    <w:rsid w:val="007B57B6"/>
    <w:rsid w:val="007B5FB0"/>
    <w:rsid w:val="007B777C"/>
    <w:rsid w:val="007C01D8"/>
    <w:rsid w:val="007C066B"/>
    <w:rsid w:val="007C1232"/>
    <w:rsid w:val="007C3904"/>
    <w:rsid w:val="007C3DC6"/>
    <w:rsid w:val="007C47AC"/>
    <w:rsid w:val="007C54FE"/>
    <w:rsid w:val="007C635A"/>
    <w:rsid w:val="007C7740"/>
    <w:rsid w:val="007C7800"/>
    <w:rsid w:val="007C7C4D"/>
    <w:rsid w:val="007C7E1E"/>
    <w:rsid w:val="007D02DE"/>
    <w:rsid w:val="007D0436"/>
    <w:rsid w:val="007D3295"/>
    <w:rsid w:val="007D42B5"/>
    <w:rsid w:val="007D6BA9"/>
    <w:rsid w:val="007D7048"/>
    <w:rsid w:val="007E1FCA"/>
    <w:rsid w:val="007E21E1"/>
    <w:rsid w:val="007E2FA4"/>
    <w:rsid w:val="007E3BC1"/>
    <w:rsid w:val="007E3C71"/>
    <w:rsid w:val="007E560D"/>
    <w:rsid w:val="007F1187"/>
    <w:rsid w:val="007F3237"/>
    <w:rsid w:val="007F75BB"/>
    <w:rsid w:val="00804706"/>
    <w:rsid w:val="008136FE"/>
    <w:rsid w:val="008142C1"/>
    <w:rsid w:val="0081478B"/>
    <w:rsid w:val="00816565"/>
    <w:rsid w:val="00817440"/>
    <w:rsid w:val="00820CB3"/>
    <w:rsid w:val="00821F54"/>
    <w:rsid w:val="00823DAE"/>
    <w:rsid w:val="00824375"/>
    <w:rsid w:val="00824DB3"/>
    <w:rsid w:val="00826C96"/>
    <w:rsid w:val="0082714B"/>
    <w:rsid w:val="00831D49"/>
    <w:rsid w:val="00831F9E"/>
    <w:rsid w:val="0083210B"/>
    <w:rsid w:val="008330F8"/>
    <w:rsid w:val="00833788"/>
    <w:rsid w:val="00835948"/>
    <w:rsid w:val="00835D8B"/>
    <w:rsid w:val="00836523"/>
    <w:rsid w:val="0083716D"/>
    <w:rsid w:val="00840FDD"/>
    <w:rsid w:val="00842ED6"/>
    <w:rsid w:val="00844E45"/>
    <w:rsid w:val="00846DB8"/>
    <w:rsid w:val="008512F4"/>
    <w:rsid w:val="0085351D"/>
    <w:rsid w:val="008550FE"/>
    <w:rsid w:val="00856E69"/>
    <w:rsid w:val="00864852"/>
    <w:rsid w:val="008648C2"/>
    <w:rsid w:val="00873004"/>
    <w:rsid w:val="008738C1"/>
    <w:rsid w:val="00874C34"/>
    <w:rsid w:val="00880065"/>
    <w:rsid w:val="00881839"/>
    <w:rsid w:val="00883323"/>
    <w:rsid w:val="00883F19"/>
    <w:rsid w:val="0088584A"/>
    <w:rsid w:val="0088593D"/>
    <w:rsid w:val="00886FBB"/>
    <w:rsid w:val="00890A72"/>
    <w:rsid w:val="00891E82"/>
    <w:rsid w:val="008947CB"/>
    <w:rsid w:val="00894F3D"/>
    <w:rsid w:val="00897383"/>
    <w:rsid w:val="008A0C57"/>
    <w:rsid w:val="008A278E"/>
    <w:rsid w:val="008A3EF2"/>
    <w:rsid w:val="008B29E7"/>
    <w:rsid w:val="008B36C6"/>
    <w:rsid w:val="008B3E1E"/>
    <w:rsid w:val="008B4D31"/>
    <w:rsid w:val="008B55EF"/>
    <w:rsid w:val="008B6A91"/>
    <w:rsid w:val="008B7B8C"/>
    <w:rsid w:val="008C04DF"/>
    <w:rsid w:val="008C111B"/>
    <w:rsid w:val="008C40C4"/>
    <w:rsid w:val="008C6C0C"/>
    <w:rsid w:val="008D1DBA"/>
    <w:rsid w:val="008D37C7"/>
    <w:rsid w:val="008D3CB3"/>
    <w:rsid w:val="008D6969"/>
    <w:rsid w:val="008D7806"/>
    <w:rsid w:val="008D7AB4"/>
    <w:rsid w:val="008E0E5E"/>
    <w:rsid w:val="008E376F"/>
    <w:rsid w:val="008E3793"/>
    <w:rsid w:val="008E39E1"/>
    <w:rsid w:val="008E5095"/>
    <w:rsid w:val="008E6E6D"/>
    <w:rsid w:val="008F07F7"/>
    <w:rsid w:val="008F271F"/>
    <w:rsid w:val="008F28DE"/>
    <w:rsid w:val="008F29E5"/>
    <w:rsid w:val="008F5AFA"/>
    <w:rsid w:val="008F6598"/>
    <w:rsid w:val="0090043F"/>
    <w:rsid w:val="00904863"/>
    <w:rsid w:val="00904C6A"/>
    <w:rsid w:val="00912972"/>
    <w:rsid w:val="00913F03"/>
    <w:rsid w:val="0091503F"/>
    <w:rsid w:val="0091590F"/>
    <w:rsid w:val="00915A56"/>
    <w:rsid w:val="0091658B"/>
    <w:rsid w:val="00917606"/>
    <w:rsid w:val="00920A29"/>
    <w:rsid w:val="00920FEF"/>
    <w:rsid w:val="00921200"/>
    <w:rsid w:val="009222B6"/>
    <w:rsid w:val="009222C6"/>
    <w:rsid w:val="0093117C"/>
    <w:rsid w:val="00932DC5"/>
    <w:rsid w:val="009332CE"/>
    <w:rsid w:val="00936911"/>
    <w:rsid w:val="009378D2"/>
    <w:rsid w:val="00937937"/>
    <w:rsid w:val="00940384"/>
    <w:rsid w:val="00942A3B"/>
    <w:rsid w:val="009430BD"/>
    <w:rsid w:val="00943EF5"/>
    <w:rsid w:val="00944C60"/>
    <w:rsid w:val="0094607B"/>
    <w:rsid w:val="00946A9A"/>
    <w:rsid w:val="00950294"/>
    <w:rsid w:val="00951982"/>
    <w:rsid w:val="00952F3B"/>
    <w:rsid w:val="00955708"/>
    <w:rsid w:val="0095648F"/>
    <w:rsid w:val="009601B9"/>
    <w:rsid w:val="009611DE"/>
    <w:rsid w:val="009620F8"/>
    <w:rsid w:val="009625BD"/>
    <w:rsid w:val="009630F8"/>
    <w:rsid w:val="0096377E"/>
    <w:rsid w:val="00967179"/>
    <w:rsid w:val="00973562"/>
    <w:rsid w:val="009758EB"/>
    <w:rsid w:val="00981F2C"/>
    <w:rsid w:val="00983308"/>
    <w:rsid w:val="00984B81"/>
    <w:rsid w:val="00985BB0"/>
    <w:rsid w:val="00986288"/>
    <w:rsid w:val="009922A2"/>
    <w:rsid w:val="00996081"/>
    <w:rsid w:val="00996B60"/>
    <w:rsid w:val="00997C2C"/>
    <w:rsid w:val="009A0441"/>
    <w:rsid w:val="009A162F"/>
    <w:rsid w:val="009A1E75"/>
    <w:rsid w:val="009A3D4E"/>
    <w:rsid w:val="009A4BA7"/>
    <w:rsid w:val="009A4BC8"/>
    <w:rsid w:val="009A6D96"/>
    <w:rsid w:val="009A7CF5"/>
    <w:rsid w:val="009B35E1"/>
    <w:rsid w:val="009B382B"/>
    <w:rsid w:val="009B3B2F"/>
    <w:rsid w:val="009B4F7D"/>
    <w:rsid w:val="009B500D"/>
    <w:rsid w:val="009B5ED3"/>
    <w:rsid w:val="009B7B38"/>
    <w:rsid w:val="009C0B49"/>
    <w:rsid w:val="009C1BAF"/>
    <w:rsid w:val="009C3CC1"/>
    <w:rsid w:val="009C5BBD"/>
    <w:rsid w:val="009C5CB5"/>
    <w:rsid w:val="009C69F1"/>
    <w:rsid w:val="009C6AD7"/>
    <w:rsid w:val="009D25BA"/>
    <w:rsid w:val="009D2E2C"/>
    <w:rsid w:val="009D7437"/>
    <w:rsid w:val="009D7956"/>
    <w:rsid w:val="009E2030"/>
    <w:rsid w:val="009E29B4"/>
    <w:rsid w:val="009E410B"/>
    <w:rsid w:val="009F0992"/>
    <w:rsid w:val="009F0B4B"/>
    <w:rsid w:val="009F29A5"/>
    <w:rsid w:val="009F3948"/>
    <w:rsid w:val="009F48EA"/>
    <w:rsid w:val="009F4BA7"/>
    <w:rsid w:val="009F7025"/>
    <w:rsid w:val="00A00802"/>
    <w:rsid w:val="00A04072"/>
    <w:rsid w:val="00A04FC5"/>
    <w:rsid w:val="00A07B82"/>
    <w:rsid w:val="00A11F60"/>
    <w:rsid w:val="00A1214D"/>
    <w:rsid w:val="00A1394D"/>
    <w:rsid w:val="00A23C52"/>
    <w:rsid w:val="00A23D9D"/>
    <w:rsid w:val="00A256A3"/>
    <w:rsid w:val="00A2572D"/>
    <w:rsid w:val="00A26564"/>
    <w:rsid w:val="00A26F7E"/>
    <w:rsid w:val="00A27A27"/>
    <w:rsid w:val="00A3053B"/>
    <w:rsid w:val="00A31FDE"/>
    <w:rsid w:val="00A328C6"/>
    <w:rsid w:val="00A33C78"/>
    <w:rsid w:val="00A34C5A"/>
    <w:rsid w:val="00A360E7"/>
    <w:rsid w:val="00A37214"/>
    <w:rsid w:val="00A37B1C"/>
    <w:rsid w:val="00A4073A"/>
    <w:rsid w:val="00A407CC"/>
    <w:rsid w:val="00A407D5"/>
    <w:rsid w:val="00A409CC"/>
    <w:rsid w:val="00A41868"/>
    <w:rsid w:val="00A45918"/>
    <w:rsid w:val="00A46258"/>
    <w:rsid w:val="00A53FAE"/>
    <w:rsid w:val="00A55A47"/>
    <w:rsid w:val="00A56372"/>
    <w:rsid w:val="00A5794C"/>
    <w:rsid w:val="00A60F8D"/>
    <w:rsid w:val="00A663EF"/>
    <w:rsid w:val="00A66C5B"/>
    <w:rsid w:val="00A67D1D"/>
    <w:rsid w:val="00A706EF"/>
    <w:rsid w:val="00A70D46"/>
    <w:rsid w:val="00A72A44"/>
    <w:rsid w:val="00A755D3"/>
    <w:rsid w:val="00A75F23"/>
    <w:rsid w:val="00A81522"/>
    <w:rsid w:val="00A833B0"/>
    <w:rsid w:val="00A86B2B"/>
    <w:rsid w:val="00A90BBB"/>
    <w:rsid w:val="00A919FD"/>
    <w:rsid w:val="00A921FA"/>
    <w:rsid w:val="00A92D93"/>
    <w:rsid w:val="00A92FED"/>
    <w:rsid w:val="00A96639"/>
    <w:rsid w:val="00A96AFC"/>
    <w:rsid w:val="00AA097F"/>
    <w:rsid w:val="00AA0C0D"/>
    <w:rsid w:val="00AA68F6"/>
    <w:rsid w:val="00AA7C0D"/>
    <w:rsid w:val="00AA7C43"/>
    <w:rsid w:val="00AA7DAE"/>
    <w:rsid w:val="00AB0063"/>
    <w:rsid w:val="00AB0098"/>
    <w:rsid w:val="00AB1436"/>
    <w:rsid w:val="00AB2158"/>
    <w:rsid w:val="00AB2A5F"/>
    <w:rsid w:val="00AB3AB8"/>
    <w:rsid w:val="00AB6D3A"/>
    <w:rsid w:val="00AB7455"/>
    <w:rsid w:val="00AC0E99"/>
    <w:rsid w:val="00AC2241"/>
    <w:rsid w:val="00AC307C"/>
    <w:rsid w:val="00AC3426"/>
    <w:rsid w:val="00AC4A63"/>
    <w:rsid w:val="00AC51B1"/>
    <w:rsid w:val="00AC5612"/>
    <w:rsid w:val="00AD6FDB"/>
    <w:rsid w:val="00AD75AE"/>
    <w:rsid w:val="00AD78C4"/>
    <w:rsid w:val="00AD7E0A"/>
    <w:rsid w:val="00AE0B54"/>
    <w:rsid w:val="00AE1F27"/>
    <w:rsid w:val="00AE2445"/>
    <w:rsid w:val="00AE25F7"/>
    <w:rsid w:val="00AE386E"/>
    <w:rsid w:val="00AE6357"/>
    <w:rsid w:val="00AE77F8"/>
    <w:rsid w:val="00AF1821"/>
    <w:rsid w:val="00AF3E6F"/>
    <w:rsid w:val="00AF5602"/>
    <w:rsid w:val="00B01E52"/>
    <w:rsid w:val="00B021B8"/>
    <w:rsid w:val="00B02569"/>
    <w:rsid w:val="00B028A0"/>
    <w:rsid w:val="00B02FBB"/>
    <w:rsid w:val="00B038A1"/>
    <w:rsid w:val="00B11471"/>
    <w:rsid w:val="00B11D61"/>
    <w:rsid w:val="00B11FF8"/>
    <w:rsid w:val="00B12F82"/>
    <w:rsid w:val="00B13432"/>
    <w:rsid w:val="00B15622"/>
    <w:rsid w:val="00B16019"/>
    <w:rsid w:val="00B16354"/>
    <w:rsid w:val="00B16F2D"/>
    <w:rsid w:val="00B200A3"/>
    <w:rsid w:val="00B22224"/>
    <w:rsid w:val="00B23F56"/>
    <w:rsid w:val="00B24F26"/>
    <w:rsid w:val="00B25153"/>
    <w:rsid w:val="00B275FF"/>
    <w:rsid w:val="00B30D8F"/>
    <w:rsid w:val="00B311E2"/>
    <w:rsid w:val="00B340AA"/>
    <w:rsid w:val="00B340C7"/>
    <w:rsid w:val="00B346FB"/>
    <w:rsid w:val="00B34CD3"/>
    <w:rsid w:val="00B359DE"/>
    <w:rsid w:val="00B36004"/>
    <w:rsid w:val="00B372B2"/>
    <w:rsid w:val="00B37DC2"/>
    <w:rsid w:val="00B37FFA"/>
    <w:rsid w:val="00B40033"/>
    <w:rsid w:val="00B40D66"/>
    <w:rsid w:val="00B427EA"/>
    <w:rsid w:val="00B4473B"/>
    <w:rsid w:val="00B44DFC"/>
    <w:rsid w:val="00B47C9C"/>
    <w:rsid w:val="00B47D64"/>
    <w:rsid w:val="00B47F6F"/>
    <w:rsid w:val="00B516D3"/>
    <w:rsid w:val="00B51B81"/>
    <w:rsid w:val="00B54FEA"/>
    <w:rsid w:val="00B564F3"/>
    <w:rsid w:val="00B5698C"/>
    <w:rsid w:val="00B6126C"/>
    <w:rsid w:val="00B62762"/>
    <w:rsid w:val="00B62B11"/>
    <w:rsid w:val="00B70951"/>
    <w:rsid w:val="00B70CD2"/>
    <w:rsid w:val="00B71BA4"/>
    <w:rsid w:val="00B71D19"/>
    <w:rsid w:val="00B721DB"/>
    <w:rsid w:val="00B73271"/>
    <w:rsid w:val="00B74DF3"/>
    <w:rsid w:val="00B76838"/>
    <w:rsid w:val="00B84D90"/>
    <w:rsid w:val="00B9263B"/>
    <w:rsid w:val="00B935F1"/>
    <w:rsid w:val="00B945D1"/>
    <w:rsid w:val="00B9466D"/>
    <w:rsid w:val="00B947B9"/>
    <w:rsid w:val="00B966CA"/>
    <w:rsid w:val="00B97076"/>
    <w:rsid w:val="00BA0267"/>
    <w:rsid w:val="00BA0563"/>
    <w:rsid w:val="00BA2DD1"/>
    <w:rsid w:val="00BA3814"/>
    <w:rsid w:val="00BA47D8"/>
    <w:rsid w:val="00BB0629"/>
    <w:rsid w:val="00BB2410"/>
    <w:rsid w:val="00BB4D03"/>
    <w:rsid w:val="00BB5CFD"/>
    <w:rsid w:val="00BB5EF9"/>
    <w:rsid w:val="00BB6C36"/>
    <w:rsid w:val="00BC5BC4"/>
    <w:rsid w:val="00BD05BE"/>
    <w:rsid w:val="00BD166A"/>
    <w:rsid w:val="00BD19F1"/>
    <w:rsid w:val="00BD5304"/>
    <w:rsid w:val="00BE0133"/>
    <w:rsid w:val="00BE01F4"/>
    <w:rsid w:val="00BE0849"/>
    <w:rsid w:val="00BE1771"/>
    <w:rsid w:val="00BE19E8"/>
    <w:rsid w:val="00BE2257"/>
    <w:rsid w:val="00BE2436"/>
    <w:rsid w:val="00BE2A20"/>
    <w:rsid w:val="00BE57B7"/>
    <w:rsid w:val="00BE633F"/>
    <w:rsid w:val="00BE77B1"/>
    <w:rsid w:val="00BF1313"/>
    <w:rsid w:val="00BF5CB7"/>
    <w:rsid w:val="00BF5E4A"/>
    <w:rsid w:val="00BF6666"/>
    <w:rsid w:val="00BF705E"/>
    <w:rsid w:val="00BF7555"/>
    <w:rsid w:val="00C000C6"/>
    <w:rsid w:val="00C06AF5"/>
    <w:rsid w:val="00C07DB7"/>
    <w:rsid w:val="00C1131A"/>
    <w:rsid w:val="00C11930"/>
    <w:rsid w:val="00C12016"/>
    <w:rsid w:val="00C148AC"/>
    <w:rsid w:val="00C158B5"/>
    <w:rsid w:val="00C21176"/>
    <w:rsid w:val="00C25F8D"/>
    <w:rsid w:val="00C315E2"/>
    <w:rsid w:val="00C31FDA"/>
    <w:rsid w:val="00C325EF"/>
    <w:rsid w:val="00C32DCA"/>
    <w:rsid w:val="00C335BB"/>
    <w:rsid w:val="00C364F9"/>
    <w:rsid w:val="00C36532"/>
    <w:rsid w:val="00C36605"/>
    <w:rsid w:val="00C40E15"/>
    <w:rsid w:val="00C42998"/>
    <w:rsid w:val="00C44276"/>
    <w:rsid w:val="00C472B7"/>
    <w:rsid w:val="00C5016F"/>
    <w:rsid w:val="00C51B31"/>
    <w:rsid w:val="00C52C2A"/>
    <w:rsid w:val="00C54535"/>
    <w:rsid w:val="00C55050"/>
    <w:rsid w:val="00C56C70"/>
    <w:rsid w:val="00C56CB1"/>
    <w:rsid w:val="00C60BBA"/>
    <w:rsid w:val="00C60EA2"/>
    <w:rsid w:val="00C612F4"/>
    <w:rsid w:val="00C64403"/>
    <w:rsid w:val="00C67A75"/>
    <w:rsid w:val="00C67AF1"/>
    <w:rsid w:val="00C71D09"/>
    <w:rsid w:val="00C72457"/>
    <w:rsid w:val="00C7372D"/>
    <w:rsid w:val="00C75459"/>
    <w:rsid w:val="00C75585"/>
    <w:rsid w:val="00C763C5"/>
    <w:rsid w:val="00C76C9A"/>
    <w:rsid w:val="00C77545"/>
    <w:rsid w:val="00C77C21"/>
    <w:rsid w:val="00C8018E"/>
    <w:rsid w:val="00C80E4E"/>
    <w:rsid w:val="00C81A50"/>
    <w:rsid w:val="00C82678"/>
    <w:rsid w:val="00C845A5"/>
    <w:rsid w:val="00C84CF2"/>
    <w:rsid w:val="00C859B2"/>
    <w:rsid w:val="00C90766"/>
    <w:rsid w:val="00C90ACF"/>
    <w:rsid w:val="00C916B6"/>
    <w:rsid w:val="00C95680"/>
    <w:rsid w:val="00C96874"/>
    <w:rsid w:val="00CA270B"/>
    <w:rsid w:val="00CA4684"/>
    <w:rsid w:val="00CB0D55"/>
    <w:rsid w:val="00CB0E5D"/>
    <w:rsid w:val="00CB0FC3"/>
    <w:rsid w:val="00CB1782"/>
    <w:rsid w:val="00CB23DC"/>
    <w:rsid w:val="00CB258E"/>
    <w:rsid w:val="00CB2673"/>
    <w:rsid w:val="00CB384A"/>
    <w:rsid w:val="00CB5776"/>
    <w:rsid w:val="00CB5B78"/>
    <w:rsid w:val="00CB671B"/>
    <w:rsid w:val="00CB687F"/>
    <w:rsid w:val="00CC1132"/>
    <w:rsid w:val="00CC2588"/>
    <w:rsid w:val="00CC299C"/>
    <w:rsid w:val="00CC2D05"/>
    <w:rsid w:val="00CC4BFF"/>
    <w:rsid w:val="00CC4FE1"/>
    <w:rsid w:val="00CC6F7C"/>
    <w:rsid w:val="00CC72D2"/>
    <w:rsid w:val="00CD0534"/>
    <w:rsid w:val="00CD2C80"/>
    <w:rsid w:val="00CD40E2"/>
    <w:rsid w:val="00CD5478"/>
    <w:rsid w:val="00CD5A55"/>
    <w:rsid w:val="00CD6006"/>
    <w:rsid w:val="00CD751B"/>
    <w:rsid w:val="00CD75EC"/>
    <w:rsid w:val="00CE0A19"/>
    <w:rsid w:val="00CE0E47"/>
    <w:rsid w:val="00CE174C"/>
    <w:rsid w:val="00CE6063"/>
    <w:rsid w:val="00CF1014"/>
    <w:rsid w:val="00CF5F0D"/>
    <w:rsid w:val="00D000E0"/>
    <w:rsid w:val="00D020EA"/>
    <w:rsid w:val="00D02D48"/>
    <w:rsid w:val="00D032D1"/>
    <w:rsid w:val="00D04BDB"/>
    <w:rsid w:val="00D07402"/>
    <w:rsid w:val="00D0740F"/>
    <w:rsid w:val="00D121D0"/>
    <w:rsid w:val="00D123C8"/>
    <w:rsid w:val="00D12D9A"/>
    <w:rsid w:val="00D15B34"/>
    <w:rsid w:val="00D167FD"/>
    <w:rsid w:val="00D21B9C"/>
    <w:rsid w:val="00D22153"/>
    <w:rsid w:val="00D2282A"/>
    <w:rsid w:val="00D23379"/>
    <w:rsid w:val="00D23C66"/>
    <w:rsid w:val="00D2468F"/>
    <w:rsid w:val="00D253A4"/>
    <w:rsid w:val="00D26E22"/>
    <w:rsid w:val="00D27B20"/>
    <w:rsid w:val="00D27E54"/>
    <w:rsid w:val="00D30259"/>
    <w:rsid w:val="00D31BE7"/>
    <w:rsid w:val="00D32A72"/>
    <w:rsid w:val="00D349E4"/>
    <w:rsid w:val="00D409BB"/>
    <w:rsid w:val="00D41603"/>
    <w:rsid w:val="00D41C6E"/>
    <w:rsid w:val="00D422BB"/>
    <w:rsid w:val="00D433DA"/>
    <w:rsid w:val="00D46915"/>
    <w:rsid w:val="00D46BEB"/>
    <w:rsid w:val="00D5013B"/>
    <w:rsid w:val="00D50AF4"/>
    <w:rsid w:val="00D512EE"/>
    <w:rsid w:val="00D514E3"/>
    <w:rsid w:val="00D52504"/>
    <w:rsid w:val="00D53F7B"/>
    <w:rsid w:val="00D5594F"/>
    <w:rsid w:val="00D573CA"/>
    <w:rsid w:val="00D57E1A"/>
    <w:rsid w:val="00D6001B"/>
    <w:rsid w:val="00D617C3"/>
    <w:rsid w:val="00D61F24"/>
    <w:rsid w:val="00D639D0"/>
    <w:rsid w:val="00D64100"/>
    <w:rsid w:val="00D653A0"/>
    <w:rsid w:val="00D7250B"/>
    <w:rsid w:val="00D736AE"/>
    <w:rsid w:val="00D7672C"/>
    <w:rsid w:val="00D768F5"/>
    <w:rsid w:val="00D76A4C"/>
    <w:rsid w:val="00D80F55"/>
    <w:rsid w:val="00D819C4"/>
    <w:rsid w:val="00D82AD4"/>
    <w:rsid w:val="00D82E30"/>
    <w:rsid w:val="00D8557E"/>
    <w:rsid w:val="00D866F4"/>
    <w:rsid w:val="00D90338"/>
    <w:rsid w:val="00D9263D"/>
    <w:rsid w:val="00D94F6B"/>
    <w:rsid w:val="00D97942"/>
    <w:rsid w:val="00D97F7A"/>
    <w:rsid w:val="00DA0EE0"/>
    <w:rsid w:val="00DA1E16"/>
    <w:rsid w:val="00DA2679"/>
    <w:rsid w:val="00DA44D6"/>
    <w:rsid w:val="00DA4C46"/>
    <w:rsid w:val="00DA7AF8"/>
    <w:rsid w:val="00DB0AF0"/>
    <w:rsid w:val="00DB0FBE"/>
    <w:rsid w:val="00DB1291"/>
    <w:rsid w:val="00DB3759"/>
    <w:rsid w:val="00DB4581"/>
    <w:rsid w:val="00DB5DBC"/>
    <w:rsid w:val="00DB7B74"/>
    <w:rsid w:val="00DC2FB0"/>
    <w:rsid w:val="00DC35D8"/>
    <w:rsid w:val="00DC3AF5"/>
    <w:rsid w:val="00DC4015"/>
    <w:rsid w:val="00DC63C6"/>
    <w:rsid w:val="00DC6791"/>
    <w:rsid w:val="00DC6939"/>
    <w:rsid w:val="00DC6F6D"/>
    <w:rsid w:val="00DD3B34"/>
    <w:rsid w:val="00DD4265"/>
    <w:rsid w:val="00DD668D"/>
    <w:rsid w:val="00DE0C4E"/>
    <w:rsid w:val="00DE3C21"/>
    <w:rsid w:val="00DE47D9"/>
    <w:rsid w:val="00DE547F"/>
    <w:rsid w:val="00DE7249"/>
    <w:rsid w:val="00DE7311"/>
    <w:rsid w:val="00DE7D46"/>
    <w:rsid w:val="00DF0795"/>
    <w:rsid w:val="00DF1699"/>
    <w:rsid w:val="00DF17EC"/>
    <w:rsid w:val="00DF184F"/>
    <w:rsid w:val="00DF2508"/>
    <w:rsid w:val="00DF3375"/>
    <w:rsid w:val="00DF3D49"/>
    <w:rsid w:val="00DF4485"/>
    <w:rsid w:val="00DF63D7"/>
    <w:rsid w:val="00E0420B"/>
    <w:rsid w:val="00E04902"/>
    <w:rsid w:val="00E0589D"/>
    <w:rsid w:val="00E100A3"/>
    <w:rsid w:val="00E1059F"/>
    <w:rsid w:val="00E10F87"/>
    <w:rsid w:val="00E112B5"/>
    <w:rsid w:val="00E12520"/>
    <w:rsid w:val="00E15CFF"/>
    <w:rsid w:val="00E16387"/>
    <w:rsid w:val="00E16A3B"/>
    <w:rsid w:val="00E17863"/>
    <w:rsid w:val="00E20547"/>
    <w:rsid w:val="00E21B01"/>
    <w:rsid w:val="00E21EC5"/>
    <w:rsid w:val="00E221C8"/>
    <w:rsid w:val="00E22DCB"/>
    <w:rsid w:val="00E23A03"/>
    <w:rsid w:val="00E24C03"/>
    <w:rsid w:val="00E2566B"/>
    <w:rsid w:val="00E268BE"/>
    <w:rsid w:val="00E30F52"/>
    <w:rsid w:val="00E321E6"/>
    <w:rsid w:val="00E35D33"/>
    <w:rsid w:val="00E37A77"/>
    <w:rsid w:val="00E37DDB"/>
    <w:rsid w:val="00E41555"/>
    <w:rsid w:val="00E4162E"/>
    <w:rsid w:val="00E43D0C"/>
    <w:rsid w:val="00E45597"/>
    <w:rsid w:val="00E45D57"/>
    <w:rsid w:val="00E47CDC"/>
    <w:rsid w:val="00E56212"/>
    <w:rsid w:val="00E6518B"/>
    <w:rsid w:val="00E67DB8"/>
    <w:rsid w:val="00E705A8"/>
    <w:rsid w:val="00E719AA"/>
    <w:rsid w:val="00E73520"/>
    <w:rsid w:val="00E73FF2"/>
    <w:rsid w:val="00E82B86"/>
    <w:rsid w:val="00E84525"/>
    <w:rsid w:val="00E863AB"/>
    <w:rsid w:val="00E93845"/>
    <w:rsid w:val="00E93EDE"/>
    <w:rsid w:val="00E95C40"/>
    <w:rsid w:val="00E96F21"/>
    <w:rsid w:val="00EA0265"/>
    <w:rsid w:val="00EA0396"/>
    <w:rsid w:val="00EA0E12"/>
    <w:rsid w:val="00EA15AC"/>
    <w:rsid w:val="00EA1EF2"/>
    <w:rsid w:val="00EA4DD3"/>
    <w:rsid w:val="00EA6BF4"/>
    <w:rsid w:val="00EB2C42"/>
    <w:rsid w:val="00EB3C32"/>
    <w:rsid w:val="00EC1056"/>
    <w:rsid w:val="00EC172B"/>
    <w:rsid w:val="00EC7BAA"/>
    <w:rsid w:val="00ED3139"/>
    <w:rsid w:val="00ED4CD0"/>
    <w:rsid w:val="00ED7EEF"/>
    <w:rsid w:val="00EE244D"/>
    <w:rsid w:val="00EE2CF4"/>
    <w:rsid w:val="00EE4F24"/>
    <w:rsid w:val="00EE63B3"/>
    <w:rsid w:val="00EF2523"/>
    <w:rsid w:val="00EF2BDD"/>
    <w:rsid w:val="00EF4BB9"/>
    <w:rsid w:val="00EF6E13"/>
    <w:rsid w:val="00F00790"/>
    <w:rsid w:val="00F03808"/>
    <w:rsid w:val="00F040E6"/>
    <w:rsid w:val="00F0524D"/>
    <w:rsid w:val="00F0530F"/>
    <w:rsid w:val="00F1498A"/>
    <w:rsid w:val="00F15BD5"/>
    <w:rsid w:val="00F1683A"/>
    <w:rsid w:val="00F20563"/>
    <w:rsid w:val="00F245F3"/>
    <w:rsid w:val="00F24698"/>
    <w:rsid w:val="00F27DDA"/>
    <w:rsid w:val="00F30322"/>
    <w:rsid w:val="00F32552"/>
    <w:rsid w:val="00F32B20"/>
    <w:rsid w:val="00F330FA"/>
    <w:rsid w:val="00F36681"/>
    <w:rsid w:val="00F36AF1"/>
    <w:rsid w:val="00F37119"/>
    <w:rsid w:val="00F37EB2"/>
    <w:rsid w:val="00F408D2"/>
    <w:rsid w:val="00F41D4A"/>
    <w:rsid w:val="00F45ACB"/>
    <w:rsid w:val="00F46026"/>
    <w:rsid w:val="00F46ADD"/>
    <w:rsid w:val="00F46CF4"/>
    <w:rsid w:val="00F471BA"/>
    <w:rsid w:val="00F500D5"/>
    <w:rsid w:val="00F50FA5"/>
    <w:rsid w:val="00F5136F"/>
    <w:rsid w:val="00F52A03"/>
    <w:rsid w:val="00F53598"/>
    <w:rsid w:val="00F53D73"/>
    <w:rsid w:val="00F55EBF"/>
    <w:rsid w:val="00F60993"/>
    <w:rsid w:val="00F6301F"/>
    <w:rsid w:val="00F65CB6"/>
    <w:rsid w:val="00F71556"/>
    <w:rsid w:val="00F7192D"/>
    <w:rsid w:val="00F735D9"/>
    <w:rsid w:val="00F74100"/>
    <w:rsid w:val="00F7670A"/>
    <w:rsid w:val="00F77119"/>
    <w:rsid w:val="00F77C2F"/>
    <w:rsid w:val="00F807CB"/>
    <w:rsid w:val="00F819C1"/>
    <w:rsid w:val="00F83372"/>
    <w:rsid w:val="00F862CC"/>
    <w:rsid w:val="00F90E55"/>
    <w:rsid w:val="00F93272"/>
    <w:rsid w:val="00F93AE0"/>
    <w:rsid w:val="00F93CF0"/>
    <w:rsid w:val="00F945D4"/>
    <w:rsid w:val="00FA08E1"/>
    <w:rsid w:val="00FA298B"/>
    <w:rsid w:val="00FA4A02"/>
    <w:rsid w:val="00FA4B56"/>
    <w:rsid w:val="00FA5142"/>
    <w:rsid w:val="00FA697C"/>
    <w:rsid w:val="00FA75AB"/>
    <w:rsid w:val="00FA7695"/>
    <w:rsid w:val="00FB0A8B"/>
    <w:rsid w:val="00FB1EDB"/>
    <w:rsid w:val="00FB2545"/>
    <w:rsid w:val="00FB2AEA"/>
    <w:rsid w:val="00FB4A8B"/>
    <w:rsid w:val="00FB7AFA"/>
    <w:rsid w:val="00FC1376"/>
    <w:rsid w:val="00FC4B3B"/>
    <w:rsid w:val="00FC5A38"/>
    <w:rsid w:val="00FC7E85"/>
    <w:rsid w:val="00FD04CF"/>
    <w:rsid w:val="00FD1145"/>
    <w:rsid w:val="00FD23BF"/>
    <w:rsid w:val="00FD2C05"/>
    <w:rsid w:val="00FD3CF0"/>
    <w:rsid w:val="00FD54DC"/>
    <w:rsid w:val="00FD5EDA"/>
    <w:rsid w:val="00FD6177"/>
    <w:rsid w:val="00FD6F6E"/>
    <w:rsid w:val="00FE0270"/>
    <w:rsid w:val="00FE3773"/>
    <w:rsid w:val="00FE5EC0"/>
    <w:rsid w:val="00FE767D"/>
    <w:rsid w:val="00FE78C0"/>
    <w:rsid w:val="00FE7B36"/>
    <w:rsid w:val="00FF094B"/>
    <w:rsid w:val="00FF1B6B"/>
    <w:rsid w:val="00FF2DC5"/>
    <w:rsid w:val="00FF563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6448320"/>
  <w15:docId w15:val="{2B15C64B-F1F4-4DFD-8088-E181B7C75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111B"/>
  </w:style>
  <w:style w:type="paragraph" w:styleId="Heading2">
    <w:name w:val="heading 2"/>
    <w:basedOn w:val="Normal"/>
    <w:next w:val="Normal"/>
    <w:link w:val="Heading2Char"/>
    <w:uiPriority w:val="9"/>
    <w:semiHidden/>
    <w:unhideWhenUsed/>
    <w:qFormat/>
    <w:rsid w:val="00917606"/>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7C54FE"/>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6645"/>
    <w:pPr>
      <w:ind w:left="720"/>
      <w:contextualSpacing/>
    </w:pPr>
  </w:style>
  <w:style w:type="paragraph" w:styleId="Header">
    <w:name w:val="header"/>
    <w:basedOn w:val="Normal"/>
    <w:link w:val="HeaderChar"/>
    <w:uiPriority w:val="99"/>
    <w:unhideWhenUsed/>
    <w:rsid w:val="00946A9A"/>
    <w:pPr>
      <w:tabs>
        <w:tab w:val="center" w:pos="4252"/>
        <w:tab w:val="right" w:pos="8504"/>
      </w:tabs>
      <w:spacing w:after="0" w:line="240" w:lineRule="auto"/>
    </w:pPr>
  </w:style>
  <w:style w:type="character" w:customStyle="1" w:styleId="HeaderChar">
    <w:name w:val="Header Char"/>
    <w:basedOn w:val="DefaultParagraphFont"/>
    <w:link w:val="Header"/>
    <w:uiPriority w:val="99"/>
    <w:rsid w:val="00946A9A"/>
  </w:style>
  <w:style w:type="paragraph" w:styleId="Footer">
    <w:name w:val="footer"/>
    <w:basedOn w:val="Normal"/>
    <w:link w:val="FooterChar"/>
    <w:uiPriority w:val="99"/>
    <w:unhideWhenUsed/>
    <w:rsid w:val="00946A9A"/>
    <w:pPr>
      <w:tabs>
        <w:tab w:val="center" w:pos="4252"/>
        <w:tab w:val="right" w:pos="8504"/>
      </w:tabs>
      <w:spacing w:after="0" w:line="240" w:lineRule="auto"/>
    </w:pPr>
  </w:style>
  <w:style w:type="character" w:customStyle="1" w:styleId="FooterChar">
    <w:name w:val="Footer Char"/>
    <w:basedOn w:val="DefaultParagraphFont"/>
    <w:link w:val="Footer"/>
    <w:uiPriority w:val="99"/>
    <w:rsid w:val="00946A9A"/>
  </w:style>
  <w:style w:type="paragraph" w:styleId="BalloonText">
    <w:name w:val="Balloon Text"/>
    <w:basedOn w:val="Normal"/>
    <w:link w:val="BalloonTextChar"/>
    <w:uiPriority w:val="99"/>
    <w:semiHidden/>
    <w:unhideWhenUsed/>
    <w:rsid w:val="003C5F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5F35"/>
    <w:rPr>
      <w:rFonts w:ascii="Segoe UI" w:hAnsi="Segoe UI" w:cs="Segoe UI"/>
      <w:sz w:val="18"/>
      <w:szCs w:val="18"/>
    </w:rPr>
  </w:style>
  <w:style w:type="character" w:styleId="Hyperlink">
    <w:name w:val="Hyperlink"/>
    <w:basedOn w:val="DefaultParagraphFont"/>
    <w:uiPriority w:val="99"/>
    <w:unhideWhenUsed/>
    <w:rsid w:val="00F1683A"/>
    <w:rPr>
      <w:color w:val="0563C1" w:themeColor="hyperlink"/>
      <w:u w:val="single"/>
    </w:rPr>
  </w:style>
  <w:style w:type="character" w:customStyle="1" w:styleId="UnresolvedMention1">
    <w:name w:val="Unresolved Mention1"/>
    <w:basedOn w:val="DefaultParagraphFont"/>
    <w:uiPriority w:val="99"/>
    <w:semiHidden/>
    <w:unhideWhenUsed/>
    <w:rsid w:val="00F1683A"/>
    <w:rPr>
      <w:color w:val="605E5C"/>
      <w:shd w:val="clear" w:color="auto" w:fill="E1DFDD"/>
    </w:rPr>
  </w:style>
  <w:style w:type="paragraph" w:styleId="EndnoteText">
    <w:name w:val="endnote text"/>
    <w:aliases w:val="en"/>
    <w:basedOn w:val="Normal"/>
    <w:link w:val="EndnoteTextChar"/>
    <w:uiPriority w:val="99"/>
    <w:unhideWhenUsed/>
    <w:rsid w:val="00DF2508"/>
    <w:pPr>
      <w:spacing w:after="0" w:line="240" w:lineRule="auto"/>
    </w:pPr>
    <w:rPr>
      <w:sz w:val="20"/>
      <w:szCs w:val="20"/>
    </w:rPr>
  </w:style>
  <w:style w:type="character" w:customStyle="1" w:styleId="EndnoteTextChar">
    <w:name w:val="Endnote Text Char"/>
    <w:aliases w:val="en Char"/>
    <w:basedOn w:val="DefaultParagraphFont"/>
    <w:link w:val="EndnoteText"/>
    <w:uiPriority w:val="99"/>
    <w:rsid w:val="00DF2508"/>
    <w:rPr>
      <w:sz w:val="20"/>
      <w:szCs w:val="20"/>
    </w:rPr>
  </w:style>
  <w:style w:type="character" w:styleId="EndnoteReference">
    <w:name w:val="endnote reference"/>
    <w:basedOn w:val="DefaultParagraphFont"/>
    <w:uiPriority w:val="99"/>
    <w:unhideWhenUsed/>
    <w:rsid w:val="00DF2508"/>
    <w:rPr>
      <w:vertAlign w:val="superscript"/>
    </w:rPr>
  </w:style>
  <w:style w:type="paragraph" w:styleId="FootnoteText">
    <w:name w:val="footnote text"/>
    <w:basedOn w:val="Normal"/>
    <w:link w:val="FootnoteTextChar"/>
    <w:uiPriority w:val="99"/>
    <w:unhideWhenUsed/>
    <w:rsid w:val="00DF2508"/>
    <w:pPr>
      <w:spacing w:after="0" w:line="240" w:lineRule="auto"/>
    </w:pPr>
    <w:rPr>
      <w:sz w:val="20"/>
      <w:szCs w:val="20"/>
    </w:rPr>
  </w:style>
  <w:style w:type="character" w:customStyle="1" w:styleId="FootnoteTextChar">
    <w:name w:val="Footnote Text Char"/>
    <w:basedOn w:val="DefaultParagraphFont"/>
    <w:link w:val="FootnoteText"/>
    <w:uiPriority w:val="99"/>
    <w:rsid w:val="00DF2508"/>
    <w:rPr>
      <w:sz w:val="20"/>
      <w:szCs w:val="20"/>
    </w:rPr>
  </w:style>
  <w:style w:type="character" w:styleId="FootnoteReference">
    <w:name w:val="footnote reference"/>
    <w:basedOn w:val="DefaultParagraphFont"/>
    <w:uiPriority w:val="99"/>
    <w:unhideWhenUsed/>
    <w:rsid w:val="00DF2508"/>
    <w:rPr>
      <w:vertAlign w:val="superscript"/>
    </w:rPr>
  </w:style>
  <w:style w:type="character" w:styleId="CommentReference">
    <w:name w:val="annotation reference"/>
    <w:basedOn w:val="DefaultParagraphFont"/>
    <w:uiPriority w:val="99"/>
    <w:semiHidden/>
    <w:unhideWhenUsed/>
    <w:rsid w:val="00E23A03"/>
    <w:rPr>
      <w:sz w:val="16"/>
      <w:szCs w:val="16"/>
    </w:rPr>
  </w:style>
  <w:style w:type="paragraph" w:styleId="CommentText">
    <w:name w:val="annotation text"/>
    <w:basedOn w:val="Normal"/>
    <w:link w:val="CommentTextChar"/>
    <w:uiPriority w:val="99"/>
    <w:unhideWhenUsed/>
    <w:rsid w:val="00E23A03"/>
    <w:pPr>
      <w:spacing w:line="240" w:lineRule="auto"/>
    </w:pPr>
    <w:rPr>
      <w:sz w:val="20"/>
      <w:szCs w:val="20"/>
    </w:rPr>
  </w:style>
  <w:style w:type="character" w:customStyle="1" w:styleId="CommentTextChar">
    <w:name w:val="Comment Text Char"/>
    <w:basedOn w:val="DefaultParagraphFont"/>
    <w:link w:val="CommentText"/>
    <w:uiPriority w:val="99"/>
    <w:rsid w:val="00E23A03"/>
    <w:rPr>
      <w:sz w:val="20"/>
      <w:szCs w:val="20"/>
    </w:rPr>
  </w:style>
  <w:style w:type="paragraph" w:styleId="CommentSubject">
    <w:name w:val="annotation subject"/>
    <w:basedOn w:val="CommentText"/>
    <w:next w:val="CommentText"/>
    <w:link w:val="CommentSubjectChar"/>
    <w:uiPriority w:val="99"/>
    <w:semiHidden/>
    <w:unhideWhenUsed/>
    <w:rsid w:val="00E23A03"/>
    <w:rPr>
      <w:b/>
      <w:bCs/>
    </w:rPr>
  </w:style>
  <w:style w:type="character" w:customStyle="1" w:styleId="CommentSubjectChar">
    <w:name w:val="Comment Subject Char"/>
    <w:basedOn w:val="CommentTextChar"/>
    <w:link w:val="CommentSubject"/>
    <w:uiPriority w:val="99"/>
    <w:semiHidden/>
    <w:rsid w:val="00E23A03"/>
    <w:rPr>
      <w:b/>
      <w:bCs/>
      <w:sz w:val="20"/>
      <w:szCs w:val="20"/>
    </w:rPr>
  </w:style>
  <w:style w:type="paragraph" w:styleId="NormalWeb">
    <w:name w:val="Normal (Web)"/>
    <w:basedOn w:val="Normal"/>
    <w:uiPriority w:val="99"/>
    <w:unhideWhenUsed/>
    <w:rsid w:val="009F7025"/>
    <w:pPr>
      <w:spacing w:before="100" w:beforeAutospacing="1" w:after="100" w:afterAutospacing="1" w:line="240" w:lineRule="auto"/>
    </w:pPr>
    <w:rPr>
      <w:rFonts w:ascii="Times New Roman" w:eastAsia="Times New Roman" w:hAnsi="Times New Roman" w:cs="Times New Roman"/>
      <w:sz w:val="24"/>
      <w:szCs w:val="24"/>
      <w:lang w:eastAsia="es-ES"/>
    </w:rPr>
  </w:style>
  <w:style w:type="paragraph" w:styleId="Revision">
    <w:name w:val="Revision"/>
    <w:hidden/>
    <w:uiPriority w:val="99"/>
    <w:semiHidden/>
    <w:rsid w:val="00833788"/>
    <w:pPr>
      <w:spacing w:after="0" w:line="240" w:lineRule="auto"/>
    </w:pPr>
  </w:style>
  <w:style w:type="character" w:customStyle="1" w:styleId="UnresolvedMention2">
    <w:name w:val="Unresolved Mention2"/>
    <w:basedOn w:val="DefaultParagraphFont"/>
    <w:uiPriority w:val="99"/>
    <w:semiHidden/>
    <w:unhideWhenUsed/>
    <w:rsid w:val="00390A24"/>
    <w:rPr>
      <w:color w:val="605E5C"/>
      <w:shd w:val="clear" w:color="auto" w:fill="E1DFDD"/>
    </w:rPr>
  </w:style>
  <w:style w:type="character" w:styleId="FollowedHyperlink">
    <w:name w:val="FollowedHyperlink"/>
    <w:basedOn w:val="DefaultParagraphFont"/>
    <w:uiPriority w:val="99"/>
    <w:semiHidden/>
    <w:unhideWhenUsed/>
    <w:rsid w:val="00EB3C32"/>
    <w:rPr>
      <w:color w:val="954F72" w:themeColor="followedHyperlink"/>
      <w:u w:val="single"/>
    </w:rPr>
  </w:style>
  <w:style w:type="character" w:customStyle="1" w:styleId="Heading2Char">
    <w:name w:val="Heading 2 Char"/>
    <w:basedOn w:val="DefaultParagraphFont"/>
    <w:link w:val="Heading2"/>
    <w:uiPriority w:val="9"/>
    <w:semiHidden/>
    <w:rsid w:val="00917606"/>
    <w:rPr>
      <w:rFonts w:asciiTheme="majorHAnsi" w:eastAsiaTheme="majorEastAsia" w:hAnsiTheme="majorHAnsi" w:cstheme="majorBidi"/>
      <w:b/>
      <w:bCs/>
      <w:color w:val="4472C4" w:themeColor="accent1"/>
      <w:sz w:val="26"/>
      <w:szCs w:val="26"/>
    </w:rPr>
  </w:style>
  <w:style w:type="character" w:customStyle="1" w:styleId="UnresolvedMention3">
    <w:name w:val="Unresolved Mention3"/>
    <w:basedOn w:val="DefaultParagraphFont"/>
    <w:uiPriority w:val="99"/>
    <w:semiHidden/>
    <w:unhideWhenUsed/>
    <w:rsid w:val="00940384"/>
    <w:rPr>
      <w:color w:val="605E5C"/>
      <w:shd w:val="clear" w:color="auto" w:fill="E1DFDD"/>
    </w:rPr>
  </w:style>
  <w:style w:type="paragraph" w:styleId="ListNumber">
    <w:name w:val="List Number"/>
    <w:basedOn w:val="Normal"/>
    <w:uiPriority w:val="99"/>
    <w:semiHidden/>
    <w:unhideWhenUsed/>
    <w:rsid w:val="0091658B"/>
    <w:pPr>
      <w:numPr>
        <w:numId w:val="34"/>
      </w:numPr>
      <w:contextualSpacing/>
    </w:pPr>
  </w:style>
  <w:style w:type="character" w:customStyle="1" w:styleId="UnresolvedMention4">
    <w:name w:val="Unresolved Mention4"/>
    <w:basedOn w:val="DefaultParagraphFont"/>
    <w:uiPriority w:val="99"/>
    <w:semiHidden/>
    <w:unhideWhenUsed/>
    <w:rsid w:val="00E56212"/>
    <w:rPr>
      <w:color w:val="605E5C"/>
      <w:shd w:val="clear" w:color="auto" w:fill="E1DFDD"/>
    </w:rPr>
  </w:style>
  <w:style w:type="character" w:customStyle="1" w:styleId="UnresolvedMention5">
    <w:name w:val="Unresolved Mention5"/>
    <w:basedOn w:val="DefaultParagraphFont"/>
    <w:uiPriority w:val="99"/>
    <w:semiHidden/>
    <w:unhideWhenUsed/>
    <w:rsid w:val="001E788D"/>
    <w:rPr>
      <w:color w:val="605E5C"/>
      <w:shd w:val="clear" w:color="auto" w:fill="E1DFDD"/>
    </w:rPr>
  </w:style>
  <w:style w:type="character" w:customStyle="1" w:styleId="Heading3Char">
    <w:name w:val="Heading 3 Char"/>
    <w:basedOn w:val="DefaultParagraphFont"/>
    <w:link w:val="Heading3"/>
    <w:uiPriority w:val="9"/>
    <w:semiHidden/>
    <w:rsid w:val="007C54FE"/>
    <w:rPr>
      <w:rFonts w:asciiTheme="majorHAnsi" w:eastAsiaTheme="majorEastAsia" w:hAnsiTheme="majorHAnsi" w:cstheme="majorBidi"/>
      <w:b/>
      <w:b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836275">
      <w:bodyDiv w:val="1"/>
      <w:marLeft w:val="0"/>
      <w:marRight w:val="0"/>
      <w:marTop w:val="0"/>
      <w:marBottom w:val="0"/>
      <w:divBdr>
        <w:top w:val="none" w:sz="0" w:space="0" w:color="auto"/>
        <w:left w:val="none" w:sz="0" w:space="0" w:color="auto"/>
        <w:bottom w:val="none" w:sz="0" w:space="0" w:color="auto"/>
        <w:right w:val="none" w:sz="0" w:space="0" w:color="auto"/>
      </w:divBdr>
    </w:div>
    <w:div w:id="469977325">
      <w:bodyDiv w:val="1"/>
      <w:marLeft w:val="0"/>
      <w:marRight w:val="0"/>
      <w:marTop w:val="0"/>
      <w:marBottom w:val="0"/>
      <w:divBdr>
        <w:top w:val="none" w:sz="0" w:space="0" w:color="auto"/>
        <w:left w:val="none" w:sz="0" w:space="0" w:color="auto"/>
        <w:bottom w:val="none" w:sz="0" w:space="0" w:color="auto"/>
        <w:right w:val="none" w:sz="0" w:space="0" w:color="auto"/>
      </w:divBdr>
    </w:div>
    <w:div w:id="490289980">
      <w:bodyDiv w:val="1"/>
      <w:marLeft w:val="0"/>
      <w:marRight w:val="0"/>
      <w:marTop w:val="0"/>
      <w:marBottom w:val="0"/>
      <w:divBdr>
        <w:top w:val="none" w:sz="0" w:space="0" w:color="auto"/>
        <w:left w:val="none" w:sz="0" w:space="0" w:color="auto"/>
        <w:bottom w:val="none" w:sz="0" w:space="0" w:color="auto"/>
        <w:right w:val="none" w:sz="0" w:space="0" w:color="auto"/>
      </w:divBdr>
    </w:div>
    <w:div w:id="625818955">
      <w:bodyDiv w:val="1"/>
      <w:marLeft w:val="0"/>
      <w:marRight w:val="0"/>
      <w:marTop w:val="0"/>
      <w:marBottom w:val="0"/>
      <w:divBdr>
        <w:top w:val="none" w:sz="0" w:space="0" w:color="auto"/>
        <w:left w:val="none" w:sz="0" w:space="0" w:color="auto"/>
        <w:bottom w:val="none" w:sz="0" w:space="0" w:color="auto"/>
        <w:right w:val="none" w:sz="0" w:space="0" w:color="auto"/>
      </w:divBdr>
    </w:div>
    <w:div w:id="640622327">
      <w:bodyDiv w:val="1"/>
      <w:marLeft w:val="0"/>
      <w:marRight w:val="0"/>
      <w:marTop w:val="0"/>
      <w:marBottom w:val="0"/>
      <w:divBdr>
        <w:top w:val="none" w:sz="0" w:space="0" w:color="auto"/>
        <w:left w:val="none" w:sz="0" w:space="0" w:color="auto"/>
        <w:bottom w:val="none" w:sz="0" w:space="0" w:color="auto"/>
        <w:right w:val="none" w:sz="0" w:space="0" w:color="auto"/>
      </w:divBdr>
    </w:div>
    <w:div w:id="834228410">
      <w:bodyDiv w:val="1"/>
      <w:marLeft w:val="0"/>
      <w:marRight w:val="0"/>
      <w:marTop w:val="0"/>
      <w:marBottom w:val="0"/>
      <w:divBdr>
        <w:top w:val="none" w:sz="0" w:space="0" w:color="auto"/>
        <w:left w:val="none" w:sz="0" w:space="0" w:color="auto"/>
        <w:bottom w:val="none" w:sz="0" w:space="0" w:color="auto"/>
        <w:right w:val="none" w:sz="0" w:space="0" w:color="auto"/>
      </w:divBdr>
    </w:div>
    <w:div w:id="889262878">
      <w:bodyDiv w:val="1"/>
      <w:marLeft w:val="0"/>
      <w:marRight w:val="0"/>
      <w:marTop w:val="0"/>
      <w:marBottom w:val="0"/>
      <w:divBdr>
        <w:top w:val="none" w:sz="0" w:space="0" w:color="auto"/>
        <w:left w:val="none" w:sz="0" w:space="0" w:color="auto"/>
        <w:bottom w:val="none" w:sz="0" w:space="0" w:color="auto"/>
        <w:right w:val="none" w:sz="0" w:space="0" w:color="auto"/>
      </w:divBdr>
    </w:div>
    <w:div w:id="913660276">
      <w:bodyDiv w:val="1"/>
      <w:marLeft w:val="0"/>
      <w:marRight w:val="0"/>
      <w:marTop w:val="0"/>
      <w:marBottom w:val="0"/>
      <w:divBdr>
        <w:top w:val="none" w:sz="0" w:space="0" w:color="auto"/>
        <w:left w:val="none" w:sz="0" w:space="0" w:color="auto"/>
        <w:bottom w:val="none" w:sz="0" w:space="0" w:color="auto"/>
        <w:right w:val="none" w:sz="0" w:space="0" w:color="auto"/>
      </w:divBdr>
    </w:div>
    <w:div w:id="945119445">
      <w:bodyDiv w:val="1"/>
      <w:marLeft w:val="0"/>
      <w:marRight w:val="0"/>
      <w:marTop w:val="0"/>
      <w:marBottom w:val="0"/>
      <w:divBdr>
        <w:top w:val="none" w:sz="0" w:space="0" w:color="auto"/>
        <w:left w:val="none" w:sz="0" w:space="0" w:color="auto"/>
        <w:bottom w:val="none" w:sz="0" w:space="0" w:color="auto"/>
        <w:right w:val="none" w:sz="0" w:space="0" w:color="auto"/>
      </w:divBdr>
    </w:div>
    <w:div w:id="946427525">
      <w:bodyDiv w:val="1"/>
      <w:marLeft w:val="0"/>
      <w:marRight w:val="0"/>
      <w:marTop w:val="0"/>
      <w:marBottom w:val="0"/>
      <w:divBdr>
        <w:top w:val="none" w:sz="0" w:space="0" w:color="auto"/>
        <w:left w:val="none" w:sz="0" w:space="0" w:color="auto"/>
        <w:bottom w:val="none" w:sz="0" w:space="0" w:color="auto"/>
        <w:right w:val="none" w:sz="0" w:space="0" w:color="auto"/>
      </w:divBdr>
    </w:div>
    <w:div w:id="1080098863">
      <w:bodyDiv w:val="1"/>
      <w:marLeft w:val="0"/>
      <w:marRight w:val="0"/>
      <w:marTop w:val="0"/>
      <w:marBottom w:val="0"/>
      <w:divBdr>
        <w:top w:val="none" w:sz="0" w:space="0" w:color="auto"/>
        <w:left w:val="none" w:sz="0" w:space="0" w:color="auto"/>
        <w:bottom w:val="none" w:sz="0" w:space="0" w:color="auto"/>
        <w:right w:val="none" w:sz="0" w:space="0" w:color="auto"/>
      </w:divBdr>
    </w:div>
    <w:div w:id="1091395778">
      <w:bodyDiv w:val="1"/>
      <w:marLeft w:val="0"/>
      <w:marRight w:val="0"/>
      <w:marTop w:val="0"/>
      <w:marBottom w:val="0"/>
      <w:divBdr>
        <w:top w:val="none" w:sz="0" w:space="0" w:color="auto"/>
        <w:left w:val="none" w:sz="0" w:space="0" w:color="auto"/>
        <w:bottom w:val="none" w:sz="0" w:space="0" w:color="auto"/>
        <w:right w:val="none" w:sz="0" w:space="0" w:color="auto"/>
      </w:divBdr>
    </w:div>
    <w:div w:id="1161852166">
      <w:bodyDiv w:val="1"/>
      <w:marLeft w:val="0"/>
      <w:marRight w:val="0"/>
      <w:marTop w:val="0"/>
      <w:marBottom w:val="0"/>
      <w:divBdr>
        <w:top w:val="none" w:sz="0" w:space="0" w:color="auto"/>
        <w:left w:val="none" w:sz="0" w:space="0" w:color="auto"/>
        <w:bottom w:val="none" w:sz="0" w:space="0" w:color="auto"/>
        <w:right w:val="none" w:sz="0" w:space="0" w:color="auto"/>
      </w:divBdr>
    </w:div>
    <w:div w:id="1276599953">
      <w:bodyDiv w:val="1"/>
      <w:marLeft w:val="0"/>
      <w:marRight w:val="0"/>
      <w:marTop w:val="0"/>
      <w:marBottom w:val="0"/>
      <w:divBdr>
        <w:top w:val="none" w:sz="0" w:space="0" w:color="auto"/>
        <w:left w:val="none" w:sz="0" w:space="0" w:color="auto"/>
        <w:bottom w:val="none" w:sz="0" w:space="0" w:color="auto"/>
        <w:right w:val="none" w:sz="0" w:space="0" w:color="auto"/>
      </w:divBdr>
    </w:div>
    <w:div w:id="1332177291">
      <w:bodyDiv w:val="1"/>
      <w:marLeft w:val="0"/>
      <w:marRight w:val="0"/>
      <w:marTop w:val="0"/>
      <w:marBottom w:val="0"/>
      <w:divBdr>
        <w:top w:val="none" w:sz="0" w:space="0" w:color="auto"/>
        <w:left w:val="none" w:sz="0" w:space="0" w:color="auto"/>
        <w:bottom w:val="none" w:sz="0" w:space="0" w:color="auto"/>
        <w:right w:val="none" w:sz="0" w:space="0" w:color="auto"/>
      </w:divBdr>
    </w:div>
    <w:div w:id="1355493711">
      <w:bodyDiv w:val="1"/>
      <w:marLeft w:val="0"/>
      <w:marRight w:val="0"/>
      <w:marTop w:val="0"/>
      <w:marBottom w:val="0"/>
      <w:divBdr>
        <w:top w:val="none" w:sz="0" w:space="0" w:color="auto"/>
        <w:left w:val="none" w:sz="0" w:space="0" w:color="auto"/>
        <w:bottom w:val="none" w:sz="0" w:space="0" w:color="auto"/>
        <w:right w:val="none" w:sz="0" w:space="0" w:color="auto"/>
      </w:divBdr>
    </w:div>
    <w:div w:id="1491290323">
      <w:bodyDiv w:val="1"/>
      <w:marLeft w:val="0"/>
      <w:marRight w:val="0"/>
      <w:marTop w:val="0"/>
      <w:marBottom w:val="0"/>
      <w:divBdr>
        <w:top w:val="none" w:sz="0" w:space="0" w:color="auto"/>
        <w:left w:val="none" w:sz="0" w:space="0" w:color="auto"/>
        <w:bottom w:val="none" w:sz="0" w:space="0" w:color="auto"/>
        <w:right w:val="none" w:sz="0" w:space="0" w:color="auto"/>
      </w:divBdr>
    </w:div>
    <w:div w:id="1529493122">
      <w:bodyDiv w:val="1"/>
      <w:marLeft w:val="0"/>
      <w:marRight w:val="0"/>
      <w:marTop w:val="0"/>
      <w:marBottom w:val="0"/>
      <w:divBdr>
        <w:top w:val="none" w:sz="0" w:space="0" w:color="auto"/>
        <w:left w:val="none" w:sz="0" w:space="0" w:color="auto"/>
        <w:bottom w:val="none" w:sz="0" w:space="0" w:color="auto"/>
        <w:right w:val="none" w:sz="0" w:space="0" w:color="auto"/>
      </w:divBdr>
    </w:div>
    <w:div w:id="1777600302">
      <w:bodyDiv w:val="1"/>
      <w:marLeft w:val="0"/>
      <w:marRight w:val="0"/>
      <w:marTop w:val="0"/>
      <w:marBottom w:val="0"/>
      <w:divBdr>
        <w:top w:val="none" w:sz="0" w:space="0" w:color="auto"/>
        <w:left w:val="none" w:sz="0" w:space="0" w:color="auto"/>
        <w:bottom w:val="none" w:sz="0" w:space="0" w:color="auto"/>
        <w:right w:val="none" w:sz="0" w:space="0" w:color="auto"/>
      </w:divBdr>
    </w:div>
    <w:div w:id="1782797344">
      <w:bodyDiv w:val="1"/>
      <w:marLeft w:val="0"/>
      <w:marRight w:val="0"/>
      <w:marTop w:val="0"/>
      <w:marBottom w:val="0"/>
      <w:divBdr>
        <w:top w:val="none" w:sz="0" w:space="0" w:color="auto"/>
        <w:left w:val="none" w:sz="0" w:space="0" w:color="auto"/>
        <w:bottom w:val="none" w:sz="0" w:space="0" w:color="auto"/>
        <w:right w:val="none" w:sz="0" w:space="0" w:color="auto"/>
      </w:divBdr>
    </w:div>
    <w:div w:id="1810239995">
      <w:bodyDiv w:val="1"/>
      <w:marLeft w:val="0"/>
      <w:marRight w:val="0"/>
      <w:marTop w:val="0"/>
      <w:marBottom w:val="0"/>
      <w:divBdr>
        <w:top w:val="none" w:sz="0" w:space="0" w:color="auto"/>
        <w:left w:val="none" w:sz="0" w:space="0" w:color="auto"/>
        <w:bottom w:val="none" w:sz="0" w:space="0" w:color="auto"/>
        <w:right w:val="none" w:sz="0" w:space="0" w:color="auto"/>
      </w:divBdr>
    </w:div>
    <w:div w:id="1840998726">
      <w:bodyDiv w:val="1"/>
      <w:marLeft w:val="0"/>
      <w:marRight w:val="0"/>
      <w:marTop w:val="0"/>
      <w:marBottom w:val="0"/>
      <w:divBdr>
        <w:top w:val="none" w:sz="0" w:space="0" w:color="auto"/>
        <w:left w:val="none" w:sz="0" w:space="0" w:color="auto"/>
        <w:bottom w:val="none" w:sz="0" w:space="0" w:color="auto"/>
        <w:right w:val="none" w:sz="0" w:space="0" w:color="auto"/>
      </w:divBdr>
    </w:div>
    <w:div w:id="1938829808">
      <w:bodyDiv w:val="1"/>
      <w:marLeft w:val="0"/>
      <w:marRight w:val="0"/>
      <w:marTop w:val="0"/>
      <w:marBottom w:val="0"/>
      <w:divBdr>
        <w:top w:val="none" w:sz="0" w:space="0" w:color="auto"/>
        <w:left w:val="none" w:sz="0" w:space="0" w:color="auto"/>
        <w:bottom w:val="none" w:sz="0" w:space="0" w:color="auto"/>
        <w:right w:val="none" w:sz="0" w:space="0" w:color="auto"/>
      </w:divBdr>
    </w:div>
    <w:div w:id="1959414599">
      <w:bodyDiv w:val="1"/>
      <w:marLeft w:val="0"/>
      <w:marRight w:val="0"/>
      <w:marTop w:val="0"/>
      <w:marBottom w:val="0"/>
      <w:divBdr>
        <w:top w:val="none" w:sz="0" w:space="0" w:color="auto"/>
        <w:left w:val="none" w:sz="0" w:space="0" w:color="auto"/>
        <w:bottom w:val="none" w:sz="0" w:space="0" w:color="auto"/>
        <w:right w:val="none" w:sz="0" w:space="0" w:color="auto"/>
      </w:divBdr>
    </w:div>
    <w:div w:id="1960913219">
      <w:bodyDiv w:val="1"/>
      <w:marLeft w:val="0"/>
      <w:marRight w:val="0"/>
      <w:marTop w:val="0"/>
      <w:marBottom w:val="0"/>
      <w:divBdr>
        <w:top w:val="none" w:sz="0" w:space="0" w:color="auto"/>
        <w:left w:val="none" w:sz="0" w:space="0" w:color="auto"/>
        <w:bottom w:val="none" w:sz="0" w:space="0" w:color="auto"/>
        <w:right w:val="none" w:sz="0" w:space="0" w:color="auto"/>
      </w:divBdr>
    </w:div>
    <w:div w:id="1999192358">
      <w:bodyDiv w:val="1"/>
      <w:marLeft w:val="0"/>
      <w:marRight w:val="0"/>
      <w:marTop w:val="0"/>
      <w:marBottom w:val="0"/>
      <w:divBdr>
        <w:top w:val="none" w:sz="0" w:space="0" w:color="auto"/>
        <w:left w:val="none" w:sz="0" w:space="0" w:color="auto"/>
        <w:bottom w:val="none" w:sz="0" w:space="0" w:color="auto"/>
        <w:right w:val="none" w:sz="0" w:space="0" w:color="auto"/>
      </w:divBdr>
    </w:div>
    <w:div w:id="2076124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F76F6C90-0DD1-4F4B-A2C1-AFBFE3C9B3A9}">
  <ds:schemaRefs>
    <ds:schemaRef ds:uri="http://schemas.openxmlformats.org/officeDocument/2006/bibliography"/>
  </ds:schemaRefs>
</ds:datastoreItem>
</file>

<file path=customXml/itemProps2.xml><?xml version="1.0" encoding="utf-8"?>
<ds:datastoreItem xmlns:ds="http://schemas.openxmlformats.org/officeDocument/2006/customXml" ds:itemID="{482EB607-13E6-4334-BF93-0866E926867A}"/>
</file>

<file path=customXml/itemProps3.xml><?xml version="1.0" encoding="utf-8"?>
<ds:datastoreItem xmlns:ds="http://schemas.openxmlformats.org/officeDocument/2006/customXml" ds:itemID="{8EFAC65F-ABD9-4EB2-99A8-2DA2615E28B2}"/>
</file>

<file path=customXml/itemProps4.xml><?xml version="1.0" encoding="utf-8"?>
<ds:datastoreItem xmlns:ds="http://schemas.openxmlformats.org/officeDocument/2006/customXml" ds:itemID="{69F475EC-5F9C-4DE0-9D48-BBECE7D8D9B8}"/>
</file>

<file path=docProps/app.xml><?xml version="1.0" encoding="utf-8"?>
<Properties xmlns="http://schemas.openxmlformats.org/officeDocument/2006/extended-properties" xmlns:vt="http://schemas.openxmlformats.org/officeDocument/2006/docPropsVTypes">
  <Template>Normal.dotm</Template>
  <TotalTime>1</TotalTime>
  <Pages>1</Pages>
  <Words>389</Words>
  <Characters>2223</Characters>
  <Application>Microsoft Office Word</Application>
  <DocSecurity>4</DocSecurity>
  <Lines>18</Lines>
  <Paragraphs>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a Carvalho</dc:creator>
  <cp:keywords/>
  <dc:description/>
  <cp:lastModifiedBy>Janna Iskakova</cp:lastModifiedBy>
  <cp:revision>2</cp:revision>
  <cp:lastPrinted>2020-12-16T17:00:00Z</cp:lastPrinted>
  <dcterms:created xsi:type="dcterms:W3CDTF">2021-03-15T15:20:00Z</dcterms:created>
  <dcterms:modified xsi:type="dcterms:W3CDTF">2021-03-15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